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2D6E7" w14:textId="77777777" w:rsidR="00307DB0" w:rsidRDefault="00307DB0" w:rsidP="00307DB0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0" w:name="_Hlk109875117"/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Report: Matching evaluations – Dataset &amp; VIO integration</w:t>
      </w:r>
    </w:p>
    <w:p w14:paraId="0A5B18B0" w14:textId="77777777" w:rsidR="00307DB0" w:rsidRPr="002D32E7" w:rsidRDefault="00307DB0" w:rsidP="00307DB0">
      <w:pPr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July 28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,</w:t>
      </w:r>
      <w:r w:rsidRPr="4FDC7DD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2022</w:t>
      </w:r>
    </w:p>
    <w:p w14:paraId="63CED753" w14:textId="77777777" w:rsidR="00307DB0" w:rsidRDefault="00307DB0" w:rsidP="00307DB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277E9F" w14:textId="77777777" w:rsidR="00307DB0" w:rsidRPr="0041700F" w:rsidRDefault="00307DB0" w:rsidP="00307DB0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evious works</w:t>
      </w:r>
    </w:p>
    <w:p w14:paraId="333149B8" w14:textId="77777777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60832">
        <w:rPr>
          <w:rFonts w:ascii="Times New Roman" w:eastAsia="Calibri" w:hAnsi="Times New Roman" w:cs="Times New Roman"/>
          <w:sz w:val="24"/>
          <w:szCs w:val="24"/>
        </w:rPr>
        <w:t>I proposed a semantic SLAM method using “point &amp; lines” data association to construct a factor graph for the structure-from-motion (SFM) stage. This transition stage will provide a 3D structure before representing a semantic 3D map at the higher level. My expected high-level semantic graph will encode an individual object as a subgraph, where nodes are interest points, and edges are line segments.</w:t>
      </w:r>
    </w:p>
    <w:p w14:paraId="04E5D4EA" w14:textId="77777777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Under development modules have depicted in bellowing diagram:</w:t>
      </w:r>
    </w:p>
    <w:p w14:paraId="0025C9E9" w14:textId="77777777" w:rsidR="00307DB0" w:rsidRDefault="00307DB0" w:rsidP="00307DB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03E4D00D" wp14:editId="13E183CE">
            <wp:extent cx="3784821" cy="31821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431" cy="3205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FAC43" w14:textId="49C7A050" w:rsidR="00307DB0" w:rsidRDefault="00307DB0" w:rsidP="00307DB0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63436">
        <w:rPr>
          <w:sz w:val="24"/>
          <w:szCs w:val="24"/>
        </w:rPr>
        <w:t xml:space="preserve">Figure </w:t>
      </w:r>
      <w:r w:rsidRPr="00563436">
        <w:rPr>
          <w:sz w:val="24"/>
          <w:szCs w:val="24"/>
        </w:rPr>
        <w:fldChar w:fldCharType="begin"/>
      </w:r>
      <w:r w:rsidRPr="00563436">
        <w:rPr>
          <w:sz w:val="24"/>
          <w:szCs w:val="24"/>
        </w:rPr>
        <w:instrText xml:space="preserve"> SEQ Figure \* ARABIC </w:instrText>
      </w:r>
      <w:r w:rsidRPr="00563436">
        <w:rPr>
          <w:sz w:val="24"/>
          <w:szCs w:val="24"/>
        </w:rPr>
        <w:fldChar w:fldCharType="separate"/>
      </w:r>
      <w:r w:rsidR="007B4E8E">
        <w:rPr>
          <w:noProof/>
          <w:sz w:val="24"/>
          <w:szCs w:val="24"/>
        </w:rPr>
        <w:t>1</w:t>
      </w:r>
      <w:r w:rsidRPr="00563436">
        <w:rPr>
          <w:sz w:val="24"/>
          <w:szCs w:val="24"/>
        </w:rPr>
        <w:fldChar w:fldCharType="end"/>
      </w:r>
      <w:r w:rsidRPr="00563436">
        <w:rPr>
          <w:sz w:val="24"/>
          <w:szCs w:val="24"/>
        </w:rPr>
        <w:t>: Proposed SLAM framework</w:t>
      </w:r>
      <w:r>
        <w:t>.</w:t>
      </w:r>
    </w:p>
    <w:p w14:paraId="08405E29" w14:textId="77777777" w:rsidR="00307DB0" w:rsidRDefault="00307DB0" w:rsidP="00307DB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o give contributions, I </w:t>
      </w:r>
      <w:proofErr w:type="gramStart"/>
      <w:r>
        <w:rPr>
          <w:rFonts w:ascii="Times New Roman" w:eastAsia="Calibri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eastAsia="Calibri" w:hAnsi="Times New Roman" w:cs="Times New Roman"/>
          <w:sz w:val="24"/>
          <w:szCs w:val="24"/>
        </w:rPr>
        <w:t xml:space="preserve"> deal with the following questions:</w:t>
      </w:r>
    </w:p>
    <w:p w14:paraId="28690843" w14:textId="77777777" w:rsidR="00307DB0" w:rsidRDefault="00307DB0" w:rsidP="00307DB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1041">
        <w:rPr>
          <w:rFonts w:ascii="Times New Roman" w:eastAsia="Calibri" w:hAnsi="Times New Roman" w:cs="Times New Roman"/>
          <w:sz w:val="24"/>
          <w:szCs w:val="24"/>
        </w:rPr>
        <w:t xml:space="preserve">How to </w:t>
      </w:r>
      <w:r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track &amp; match</w:t>
      </w:r>
      <w:r w:rsidRPr="0050104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</w:t>
      </w:r>
      <w:r w:rsidRPr="002B3F5D">
        <w:rPr>
          <w:rFonts w:ascii="Times New Roman" w:eastAsia="Calibri" w:hAnsi="Times New Roman" w:cs="Times New Roman"/>
          <w:i/>
          <w:iCs/>
          <w:sz w:val="24"/>
          <w:szCs w:val="24"/>
        </w:rPr>
        <w:t>based o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point-line</w:t>
      </w:r>
      <w:r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feature)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501041">
        <w:rPr>
          <w:rFonts w:ascii="Times New Roman" w:eastAsia="Calibri" w:hAnsi="Times New Roman" w:cs="Times New Roman"/>
          <w:sz w:val="24"/>
          <w:szCs w:val="24"/>
        </w:rPr>
        <w:t>efficiency</w:t>
      </w:r>
    </w:p>
    <w:p w14:paraId="606EC31C" w14:textId="77777777" w:rsidR="00307DB0" w:rsidRPr="00811562" w:rsidRDefault="00307DB0" w:rsidP="00307DB0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01041">
        <w:rPr>
          <w:rFonts w:ascii="Times New Roman" w:eastAsia="Calibri" w:hAnsi="Times New Roman" w:cs="Times New Roman"/>
          <w:sz w:val="24"/>
          <w:szCs w:val="24"/>
        </w:rPr>
        <w:t xml:space="preserve">How to generate a </w:t>
      </w:r>
      <w:r w:rsidRPr="00501041">
        <w:rPr>
          <w:rFonts w:ascii="Times New Roman" w:eastAsia="Calibri" w:hAnsi="Times New Roman" w:cs="Times New Roman"/>
          <w:i/>
          <w:iCs/>
          <w:sz w:val="24"/>
          <w:szCs w:val="24"/>
        </w:rPr>
        <w:t>point-line graph</w:t>
      </w:r>
      <w:r w:rsidRPr="00501041">
        <w:rPr>
          <w:rFonts w:ascii="Times New Roman" w:eastAsia="Calibri" w:hAnsi="Times New Roman" w:cs="Times New Roman"/>
          <w:sz w:val="24"/>
          <w:szCs w:val="24"/>
        </w:rPr>
        <w:t xml:space="preserve"> from image efficiency.</w:t>
      </w:r>
    </w:p>
    <w:p w14:paraId="14400209" w14:textId="58CA66ED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6243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proofErr w:type="gramStart"/>
      <w:r w:rsidRPr="00462431">
        <w:rPr>
          <w:rFonts w:ascii="Times New Roman" w:eastAsia="Calibri" w:hAnsi="Times New Roman" w:cs="Times New Roman"/>
          <w:sz w:val="24"/>
          <w:szCs w:val="24"/>
        </w:rPr>
        <w:t>main focus</w:t>
      </w:r>
      <w:proofErr w:type="gramEnd"/>
      <w:r w:rsidRPr="00462431">
        <w:rPr>
          <w:rFonts w:ascii="Times New Roman" w:eastAsia="Calibri" w:hAnsi="Times New Roman" w:cs="Times New Roman"/>
          <w:sz w:val="24"/>
          <w:szCs w:val="24"/>
        </w:rPr>
        <w:t xml:space="preserve"> is data association in keyframes with approximate poses given by GPS signals or the drone’s Visual Inertial Odometry (VIO). I chose the pose from VIO measurement because this approach is the mainstream of visual SLAM research, and practically, </w:t>
      </w:r>
      <w:r>
        <w:rPr>
          <w:rFonts w:ascii="Times New Roman" w:eastAsia="Calibri" w:hAnsi="Times New Roman" w:cs="Times New Roman"/>
          <w:sz w:val="24"/>
          <w:szCs w:val="24"/>
        </w:rPr>
        <w:t>i</w:t>
      </w:r>
      <w:r w:rsidRPr="00462431">
        <w:rPr>
          <w:rFonts w:ascii="Times New Roman" w:eastAsia="Calibri" w:hAnsi="Times New Roman" w:cs="Times New Roman"/>
          <w:sz w:val="24"/>
          <w:szCs w:val="24"/>
        </w:rPr>
        <w:t>t’s also suitable for</w:t>
      </w:r>
      <w:r>
        <w:rPr>
          <w:rFonts w:ascii="Times New Roman" w:eastAsia="Calibri" w:hAnsi="Times New Roman" w:cs="Times New Roman"/>
          <w:sz w:val="24"/>
          <w:szCs w:val="24"/>
        </w:rPr>
        <w:t xml:space="preserve"> drone</w:t>
      </w:r>
      <w:r w:rsidRPr="00462431">
        <w:rPr>
          <w:rFonts w:ascii="Times New Roman" w:eastAsia="Calibri" w:hAnsi="Times New Roman" w:cs="Times New Roman"/>
          <w:sz w:val="24"/>
          <w:szCs w:val="24"/>
        </w:rPr>
        <w:t xml:space="preserve"> inspection </w:t>
      </w:r>
      <w:r w:rsidR="001D6EE1">
        <w:rPr>
          <w:rFonts w:ascii="Times New Roman" w:eastAsia="Calibri" w:hAnsi="Times New Roman" w:cs="Times New Roman"/>
          <w:sz w:val="24"/>
          <w:szCs w:val="24"/>
        </w:rPr>
        <w:t>applications</w:t>
      </w:r>
      <w:r w:rsidRPr="00462431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769AC638" w14:textId="5939CDDB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my last report, I experimented with a frame-to-frame point-2D-matching method based on descriptors. </w:t>
      </w:r>
      <w:r w:rsidR="001D6EE1">
        <w:rPr>
          <w:rFonts w:ascii="Times New Roman" w:eastAsia="Calibri" w:hAnsi="Times New Roman" w:cs="Times New Roman"/>
          <w:sz w:val="24"/>
          <w:szCs w:val="24"/>
        </w:rPr>
        <w:t>The match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score is </w:t>
      </w:r>
      <w:r w:rsidR="001D6E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L2 Norm distance between binary descriptor and Hungarian algorithm for maximum likelihood. I also introduced my line-segment coding method with the accompanying matching algorithm. The </w:t>
      </w:r>
      <w:r w:rsidR="001D6EE1">
        <w:rPr>
          <w:rFonts w:ascii="Times New Roman" w:eastAsia="Calibri" w:hAnsi="Times New Roman" w:cs="Times New Roman"/>
          <w:sz w:val="24"/>
          <w:szCs w:val="24"/>
        </w:rPr>
        <w:t>processes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63553">
        <w:rPr>
          <w:rFonts w:ascii="Times New Roman" w:eastAsia="Calibri" w:hAnsi="Times New Roman" w:cs="Times New Roman"/>
          <w:sz w:val="24"/>
          <w:szCs w:val="24"/>
        </w:rPr>
        <w:t xml:space="preserve">were </w:t>
      </w:r>
      <w:r>
        <w:rPr>
          <w:rFonts w:ascii="Times New Roman" w:eastAsia="Calibri" w:hAnsi="Times New Roman" w:cs="Times New Roman"/>
          <w:sz w:val="24"/>
          <w:szCs w:val="24"/>
        </w:rPr>
        <w:t xml:space="preserve">just performed in some sample images, so I need an evaluation tool. </w:t>
      </w:r>
    </w:p>
    <w:p w14:paraId="2AB33FF7" w14:textId="77777777" w:rsidR="00307DB0" w:rsidRDefault="00307DB0" w:rsidP="00307DB0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47E05899" wp14:editId="04B3B1A3">
            <wp:extent cx="5732145" cy="211709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11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9B6AE" w14:textId="4128E4F3" w:rsidR="00307DB0" w:rsidRPr="00F62511" w:rsidRDefault="00307DB0" w:rsidP="00307DB0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F62511">
        <w:rPr>
          <w:sz w:val="24"/>
          <w:szCs w:val="24"/>
        </w:rPr>
        <w:t xml:space="preserve">Figure </w:t>
      </w:r>
      <w:r w:rsidRPr="00F62511">
        <w:rPr>
          <w:sz w:val="24"/>
          <w:szCs w:val="24"/>
        </w:rPr>
        <w:fldChar w:fldCharType="begin"/>
      </w:r>
      <w:r w:rsidRPr="00F62511">
        <w:rPr>
          <w:sz w:val="24"/>
          <w:szCs w:val="24"/>
        </w:rPr>
        <w:instrText xml:space="preserve"> SEQ Figure \* ARABIC </w:instrText>
      </w:r>
      <w:r w:rsidRPr="00F62511">
        <w:rPr>
          <w:sz w:val="24"/>
          <w:szCs w:val="24"/>
        </w:rPr>
        <w:fldChar w:fldCharType="separate"/>
      </w:r>
      <w:r w:rsidR="007B4E8E">
        <w:rPr>
          <w:noProof/>
          <w:sz w:val="24"/>
          <w:szCs w:val="24"/>
        </w:rPr>
        <w:t>2</w:t>
      </w:r>
      <w:r w:rsidRPr="00F62511">
        <w:rPr>
          <w:sz w:val="24"/>
          <w:szCs w:val="24"/>
        </w:rPr>
        <w:fldChar w:fldCharType="end"/>
      </w:r>
      <w:r w:rsidRPr="00F62511">
        <w:rPr>
          <w:sz w:val="24"/>
          <w:szCs w:val="24"/>
        </w:rPr>
        <w:t>: Matching result by using Hungarian algorithm in Cross-L2-norm matrix: red lines = accurate matching, blue lines = inaccurate matching.</w:t>
      </w:r>
    </w:p>
    <w:p w14:paraId="3ED203C8" w14:textId="77777777" w:rsidR="00307DB0" w:rsidRDefault="00307DB0" w:rsidP="00307DB0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7CB27BB3" wp14:editId="664078C9">
            <wp:extent cx="5728970" cy="2112645"/>
            <wp:effectExtent l="0" t="0" r="508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11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7EFF1" w14:textId="607BC097" w:rsidR="00307DB0" w:rsidRPr="00310A83" w:rsidRDefault="00307DB0" w:rsidP="00307DB0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310A83">
        <w:rPr>
          <w:sz w:val="24"/>
          <w:szCs w:val="24"/>
        </w:rPr>
        <w:t xml:space="preserve">Figure </w:t>
      </w:r>
      <w:r w:rsidRPr="00310A83">
        <w:rPr>
          <w:sz w:val="24"/>
          <w:szCs w:val="24"/>
        </w:rPr>
        <w:fldChar w:fldCharType="begin"/>
      </w:r>
      <w:r w:rsidRPr="00310A83">
        <w:rPr>
          <w:sz w:val="24"/>
          <w:szCs w:val="24"/>
        </w:rPr>
        <w:instrText xml:space="preserve"> SEQ Figure \* ARABIC </w:instrText>
      </w:r>
      <w:r w:rsidRPr="00310A83">
        <w:rPr>
          <w:sz w:val="24"/>
          <w:szCs w:val="24"/>
        </w:rPr>
        <w:fldChar w:fldCharType="separate"/>
      </w:r>
      <w:r w:rsidR="007B4E8E">
        <w:rPr>
          <w:noProof/>
          <w:sz w:val="24"/>
          <w:szCs w:val="24"/>
        </w:rPr>
        <w:t>3</w:t>
      </w:r>
      <w:r w:rsidRPr="00310A83">
        <w:rPr>
          <w:sz w:val="24"/>
          <w:szCs w:val="24"/>
        </w:rPr>
        <w:fldChar w:fldCharType="end"/>
      </w:r>
      <w:r w:rsidRPr="00310A83">
        <w:rPr>
          <w:sz w:val="24"/>
          <w:szCs w:val="24"/>
        </w:rPr>
        <w:t xml:space="preserve">: Line matching result: </w:t>
      </w:r>
      <w:proofErr w:type="gramStart"/>
      <w:r w:rsidRPr="00310A83">
        <w:rPr>
          <w:sz w:val="24"/>
          <w:szCs w:val="24"/>
        </w:rPr>
        <w:t>Green</w:t>
      </w:r>
      <w:proofErr w:type="gramEnd"/>
      <w:r w:rsidRPr="00310A83">
        <w:rPr>
          <w:sz w:val="24"/>
          <w:szCs w:val="24"/>
        </w:rPr>
        <w:t xml:space="preserve"> line segment = detected line, Yellow cross = neighbors, RED/ BLUE lines = right/wrong matched points.</w:t>
      </w:r>
    </w:p>
    <w:p w14:paraId="71ECB3AF" w14:textId="4D8A220B" w:rsidR="00307DB0" w:rsidRDefault="00307DB0" w:rsidP="00307DB0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66F69">
        <w:rPr>
          <w:rFonts w:ascii="Times New Roman" w:eastAsia="Calibri" w:hAnsi="Times New Roman" w:cs="Times New Roman"/>
          <w:sz w:val="24"/>
          <w:szCs w:val="24"/>
        </w:rPr>
        <w:t>I use the TartanAir dataset in this report to benchmark my semantic SLAM system because its ground truth has depth images. First, I try my automatic evaluation tool for matching; second, I generate extra IMU information to perform validation of the dataset with the Visual-inertial-odometry stage (MSCKF).</w:t>
      </w:r>
    </w:p>
    <w:p w14:paraId="4748E047" w14:textId="51D0ED4B" w:rsidR="001D6EE1" w:rsidRDefault="001D6EE1" w:rsidP="00307DB0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72C267E" w14:textId="77777777" w:rsidR="001D6EE1" w:rsidRDefault="001D6EE1" w:rsidP="00307DB0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6FF499" w14:textId="77777777" w:rsidR="00307DB0" w:rsidRPr="00A102CF" w:rsidRDefault="00307DB0" w:rsidP="00307DB0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Current works</w:t>
      </w:r>
    </w:p>
    <w:p w14:paraId="270741FD" w14:textId="77777777" w:rsidR="00307DB0" w:rsidRPr="00515405" w:rsidRDefault="00307DB0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Matching evaluation </w:t>
      </w:r>
    </w:p>
    <w:p w14:paraId="5C7B476C" w14:textId="4C9708CF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’m using precision &amp; recall metrics for evaluating point matching algorithms.</w:t>
      </w:r>
    </w:p>
    <w:p w14:paraId="006FE323" w14:textId="77777777" w:rsidR="00307DB0" w:rsidRDefault="00307DB0" w:rsidP="00307DB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recision = TP / (TP+FP)</w:t>
      </w:r>
    </w:p>
    <w:p w14:paraId="5F697494" w14:textId="458A91D8" w:rsidR="00307DB0" w:rsidRDefault="00307DB0" w:rsidP="00307DB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ecall = TP / (TP+F</w:t>
      </w:r>
      <w:r w:rsidR="007B66F1">
        <w:rPr>
          <w:rFonts w:ascii="Times New Roman" w:eastAsia="Calibri" w:hAnsi="Times New Roman" w:cs="Times New Roman"/>
          <w:sz w:val="24"/>
          <w:szCs w:val="24"/>
        </w:rPr>
        <w:t>N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Pr="00A90129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BAA3AD0" w14:textId="77777777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F167A">
        <w:rPr>
          <w:rFonts w:ascii="Times New Roman" w:eastAsia="Calibri" w:hAnsi="Times New Roman" w:cs="Times New Roman"/>
          <w:sz w:val="24"/>
          <w:szCs w:val="24"/>
        </w:rPr>
        <w:t>Precision is matching accuracy, while recall expresses the throughput of the algorithm. The recall metric is crucial because it provides various viewpoints for the landmarks, enhancing 3D estimation results.</w:t>
      </w:r>
    </w:p>
    <w:p w14:paraId="7C9F3C30" w14:textId="77777777" w:rsidR="00307DB0" w:rsidRPr="00E25739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5739">
        <w:rPr>
          <w:rFonts w:ascii="Times New Roman" w:eastAsia="Calibri" w:hAnsi="Times New Roman" w:cs="Times New Roman"/>
          <w:sz w:val="24"/>
          <w:szCs w:val="24"/>
        </w:rPr>
        <w:t>To determine the 2D location of source points in the target frame (matching ground truth), I projected 3D source points generation to the target camera plane. Mathematically, the true positive matching would have the exact 2D location and depth distance. Quantization errors may influence this method; however, this problem has little statistical impact.</w:t>
      </w:r>
    </w:p>
    <w:p w14:paraId="03D4FCBF" w14:textId="77777777" w:rsidR="00307DB0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25739">
        <w:rPr>
          <w:rFonts w:ascii="Times New Roman" w:eastAsia="Calibri" w:hAnsi="Times New Roman" w:cs="Times New Roman"/>
          <w:sz w:val="24"/>
          <w:szCs w:val="24"/>
        </w:rPr>
        <w:t>My evaluation performs under three levels based on the order distance of the source image and target image: 05-step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Pr="00E25739">
        <w:rPr>
          <w:rFonts w:ascii="Times New Roman" w:eastAsia="Calibri" w:hAnsi="Times New Roman" w:cs="Times New Roman"/>
          <w:sz w:val="24"/>
          <w:szCs w:val="24"/>
        </w:rPr>
        <w:t xml:space="preserve"> 10-step</w:t>
      </w:r>
      <w:r>
        <w:rPr>
          <w:rFonts w:ascii="Times New Roman" w:eastAsia="Calibri" w:hAnsi="Times New Roman" w:cs="Times New Roman"/>
          <w:sz w:val="24"/>
          <w:szCs w:val="24"/>
        </w:rPr>
        <w:t>, and</w:t>
      </w:r>
      <w:r w:rsidRPr="00E25739">
        <w:rPr>
          <w:rFonts w:ascii="Times New Roman" w:eastAsia="Calibri" w:hAnsi="Times New Roman" w:cs="Times New Roman"/>
          <w:sz w:val="24"/>
          <w:szCs w:val="24"/>
        </w:rPr>
        <w:t xml:space="preserve"> 20-step.</w:t>
      </w:r>
      <w:r>
        <w:rPr>
          <w:rFonts w:ascii="Times New Roman" w:eastAsia="Calibri" w:hAnsi="Times New Roman" w:cs="Times New Roman"/>
          <w:sz w:val="24"/>
          <w:szCs w:val="24"/>
        </w:rPr>
        <w:t xml:space="preserve"> I also compare my method to the current state of the art (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).</w:t>
      </w:r>
    </w:p>
    <w:p w14:paraId="1CF0CFE1" w14:textId="77777777" w:rsidR="00307DB0" w:rsidRDefault="00307DB0" w:rsidP="00307DB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66B37A" wp14:editId="49001DD8">
            <wp:extent cx="5732145" cy="1901952"/>
            <wp:effectExtent l="0" t="0" r="1905" b="317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5B76A3DF-1F19-45DF-9D24-F23C4FE733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D63AFD2" w14:textId="77777777" w:rsidR="00307DB0" w:rsidRDefault="00307DB0" w:rsidP="00307DB0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2485CF19" wp14:editId="3C66AD93">
            <wp:extent cx="5732145" cy="1916430"/>
            <wp:effectExtent l="0" t="0" r="1905" b="762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E3C4952-CA4B-4F0D-A776-853ABE57A01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45CF743" w14:textId="1ECCA83B" w:rsidR="00307DB0" w:rsidRPr="00D56FC8" w:rsidRDefault="00307DB0" w:rsidP="00307DB0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D56FC8">
        <w:rPr>
          <w:sz w:val="24"/>
          <w:szCs w:val="24"/>
        </w:rPr>
        <w:t xml:space="preserve">Figure </w:t>
      </w:r>
      <w:r w:rsidRPr="00D56FC8">
        <w:rPr>
          <w:sz w:val="24"/>
          <w:szCs w:val="24"/>
        </w:rPr>
        <w:fldChar w:fldCharType="begin"/>
      </w:r>
      <w:r w:rsidRPr="00D56FC8">
        <w:rPr>
          <w:sz w:val="24"/>
          <w:szCs w:val="24"/>
        </w:rPr>
        <w:instrText xml:space="preserve"> SEQ Figure \* ARABIC </w:instrText>
      </w:r>
      <w:r w:rsidRPr="00D56FC8">
        <w:rPr>
          <w:sz w:val="24"/>
          <w:szCs w:val="24"/>
        </w:rPr>
        <w:fldChar w:fldCharType="separate"/>
      </w:r>
      <w:r w:rsidR="007B4E8E">
        <w:rPr>
          <w:noProof/>
          <w:sz w:val="24"/>
          <w:szCs w:val="24"/>
        </w:rPr>
        <w:t>4</w:t>
      </w:r>
      <w:r w:rsidRPr="00D56FC8">
        <w:rPr>
          <w:sz w:val="24"/>
          <w:szCs w:val="24"/>
        </w:rPr>
        <w:fldChar w:fldCharType="end"/>
      </w:r>
      <w:r w:rsidRPr="00D56FC8">
        <w:rPr>
          <w:sz w:val="24"/>
          <w:szCs w:val="24"/>
        </w:rPr>
        <w:t>: Matching precision overtime in Office_004 sequence</w:t>
      </w:r>
    </w:p>
    <w:p w14:paraId="0D86955E" w14:textId="49C6A70A" w:rsidR="00307DB0" w:rsidRDefault="004B218F" w:rsidP="00307DB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I also evaluate</w:t>
      </w:r>
      <w:r w:rsidR="003955F2">
        <w:rPr>
          <w:rFonts w:ascii="Times New Roman" w:eastAsia="Calibri" w:hAnsi="Times New Roman" w:cs="Times New Roman"/>
          <w:sz w:val="24"/>
          <w:szCs w:val="24"/>
        </w:rPr>
        <w:t xml:space="preserve"> matching methods i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D6EE1">
        <w:rPr>
          <w:rFonts w:ascii="Times New Roman" w:eastAsia="Calibri" w:hAnsi="Times New Roman" w:cs="Times New Roman"/>
          <w:sz w:val="24"/>
          <w:szCs w:val="24"/>
        </w:rPr>
        <w:t>different</w:t>
      </w:r>
      <w:r>
        <w:rPr>
          <w:rFonts w:ascii="Times New Roman" w:eastAsia="Calibri" w:hAnsi="Times New Roman" w:cs="Times New Roman"/>
          <w:sz w:val="24"/>
          <w:szCs w:val="24"/>
        </w:rPr>
        <w:t xml:space="preserve"> scenario</w:t>
      </w:r>
      <w:r w:rsidR="003955F2">
        <w:rPr>
          <w:rFonts w:ascii="Times New Roman" w:eastAsia="Calibri" w:hAnsi="Times New Roman" w:cs="Times New Roman"/>
          <w:sz w:val="24"/>
          <w:szCs w:val="24"/>
        </w:rPr>
        <w:t>s:</w:t>
      </w:r>
    </w:p>
    <w:p w14:paraId="65030811" w14:textId="23947599" w:rsidR="003955F2" w:rsidRDefault="003955F2" w:rsidP="003955F2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Office: indoor – have repetitive landmarks</w:t>
      </w:r>
    </w:p>
    <w:p w14:paraId="37831ABC" w14:textId="043E4AC6" w:rsidR="003955F2" w:rsidRDefault="003955F2" w:rsidP="003955F2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easide town: outdoor – simple trajectory</w:t>
      </w:r>
    </w:p>
    <w:p w14:paraId="0CEAF56B" w14:textId="215CF590" w:rsidR="003955F2" w:rsidRPr="003955F2" w:rsidRDefault="003955F2" w:rsidP="003955F2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eighborhood: outdoor – complex trajectory</w:t>
      </w: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1"/>
        <w:gridCol w:w="1160"/>
        <w:gridCol w:w="1504"/>
        <w:gridCol w:w="1530"/>
        <w:gridCol w:w="1620"/>
        <w:gridCol w:w="1710"/>
      </w:tblGrid>
      <w:tr w:rsidR="00307DB0" w:rsidRPr="005E7E16" w14:paraId="6F5FB1C7" w14:textId="77777777" w:rsidTr="00996CA0">
        <w:trPr>
          <w:trHeight w:val="315"/>
        </w:trPr>
        <w:tc>
          <w:tcPr>
            <w:tcW w:w="1561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CEA52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0" w:type="dxa"/>
            <w:tcBorders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564E51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34" w:type="dxa"/>
            <w:gridSpan w:val="2"/>
            <w:shd w:val="clear" w:color="auto" w:fill="auto"/>
            <w:noWrap/>
            <w:vAlign w:val="bottom"/>
            <w:hideMark/>
          </w:tcPr>
          <w:p w14:paraId="71073D15" w14:textId="77777777" w:rsidR="00307DB0" w:rsidRPr="005E7E16" w:rsidRDefault="00307DB0" w:rsidP="00996C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E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ungarian</w:t>
            </w:r>
          </w:p>
        </w:tc>
        <w:tc>
          <w:tcPr>
            <w:tcW w:w="3330" w:type="dxa"/>
            <w:gridSpan w:val="2"/>
            <w:shd w:val="clear" w:color="auto" w:fill="auto"/>
            <w:noWrap/>
            <w:vAlign w:val="center"/>
            <w:hideMark/>
          </w:tcPr>
          <w:p w14:paraId="3DBF4FA8" w14:textId="77777777" w:rsidR="00307DB0" w:rsidRPr="005E7E16" w:rsidRDefault="00307DB0" w:rsidP="00996C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5E7E1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perGlue</w:t>
            </w:r>
            <w:proofErr w:type="spellEnd"/>
          </w:p>
        </w:tc>
      </w:tr>
      <w:tr w:rsidR="00307DB0" w:rsidRPr="005E7E16" w14:paraId="1A6E703A" w14:textId="77777777" w:rsidTr="00996CA0">
        <w:trPr>
          <w:trHeight w:val="300"/>
        </w:trPr>
        <w:tc>
          <w:tcPr>
            <w:tcW w:w="1561" w:type="dxa"/>
            <w:tcBorders>
              <w:top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3FFA7" w14:textId="77777777" w:rsidR="00307DB0" w:rsidRPr="005E7E16" w:rsidRDefault="00307DB0" w:rsidP="00996C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60" w:type="dxa"/>
            <w:tcBorders>
              <w:top w:val="nil"/>
              <w:left w:val="nil"/>
            </w:tcBorders>
            <w:shd w:val="clear" w:color="auto" w:fill="auto"/>
            <w:noWrap/>
            <w:vAlign w:val="bottom"/>
            <w:hideMark/>
          </w:tcPr>
          <w:p w14:paraId="76E373EB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0EE2FECD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Precision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555BED6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Recall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586F2B5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Precision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519D0DD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Recall</w:t>
            </w:r>
          </w:p>
        </w:tc>
      </w:tr>
      <w:tr w:rsidR="00307DB0" w:rsidRPr="005E7E16" w14:paraId="4BC70DD7" w14:textId="77777777" w:rsidTr="00996CA0">
        <w:trPr>
          <w:trHeight w:val="300"/>
        </w:trPr>
        <w:tc>
          <w:tcPr>
            <w:tcW w:w="1561" w:type="dxa"/>
            <w:vMerge w:val="restart"/>
            <w:shd w:val="clear" w:color="auto" w:fill="auto"/>
            <w:vAlign w:val="center"/>
            <w:hideMark/>
          </w:tcPr>
          <w:p w14:paraId="19D40E8E" w14:textId="77777777" w:rsidR="00307DB0" w:rsidRPr="005E7E16" w:rsidRDefault="00307DB0" w:rsidP="00996C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ffice </w:t>
            </w:r>
            <w:r w:rsidRPr="005E7E1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br/>
              <w:t>004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73F1AE0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4AF6F38B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73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EE9F22F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77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6FFCFB58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4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7434BFD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79%</w:t>
            </w:r>
          </w:p>
        </w:tc>
      </w:tr>
      <w:tr w:rsidR="00307DB0" w:rsidRPr="005E7E16" w14:paraId="6E7309AA" w14:textId="77777777" w:rsidTr="00996CA0">
        <w:trPr>
          <w:trHeight w:val="300"/>
        </w:trPr>
        <w:tc>
          <w:tcPr>
            <w:tcW w:w="1561" w:type="dxa"/>
            <w:vMerge/>
            <w:vAlign w:val="center"/>
            <w:hideMark/>
          </w:tcPr>
          <w:p w14:paraId="2E6ABE48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012AD71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7794A75B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5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1CE55010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1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43D2EFC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77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A4043B9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9%</w:t>
            </w:r>
          </w:p>
        </w:tc>
      </w:tr>
      <w:tr w:rsidR="00307DB0" w:rsidRPr="005E7E16" w14:paraId="0D6E2205" w14:textId="77777777" w:rsidTr="00996CA0">
        <w:trPr>
          <w:trHeight w:val="300"/>
        </w:trPr>
        <w:tc>
          <w:tcPr>
            <w:tcW w:w="1561" w:type="dxa"/>
            <w:vMerge/>
            <w:vAlign w:val="center"/>
            <w:hideMark/>
          </w:tcPr>
          <w:p w14:paraId="4E46A975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7DFBA29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2CF56367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38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CF33C36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43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A59BCA1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8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FA66499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5%</w:t>
            </w:r>
          </w:p>
        </w:tc>
      </w:tr>
      <w:tr w:rsidR="00307DB0" w:rsidRPr="005E7E16" w14:paraId="2C1B7C43" w14:textId="77777777" w:rsidTr="00996CA0">
        <w:trPr>
          <w:trHeight w:val="300"/>
        </w:trPr>
        <w:tc>
          <w:tcPr>
            <w:tcW w:w="1561" w:type="dxa"/>
            <w:vMerge w:val="restart"/>
            <w:shd w:val="clear" w:color="auto" w:fill="auto"/>
            <w:vAlign w:val="center"/>
            <w:hideMark/>
          </w:tcPr>
          <w:p w14:paraId="551BC486" w14:textId="77777777" w:rsidR="00307DB0" w:rsidRPr="005E7E16" w:rsidRDefault="00307DB0" w:rsidP="00996C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aside town 00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54F370D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6AFFB68D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5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F0B2E57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8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AFDA7D5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6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01C6355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6%</w:t>
            </w:r>
          </w:p>
        </w:tc>
      </w:tr>
      <w:tr w:rsidR="00307DB0" w:rsidRPr="005E7E16" w14:paraId="7BAA326A" w14:textId="77777777" w:rsidTr="00996CA0">
        <w:trPr>
          <w:trHeight w:val="300"/>
        </w:trPr>
        <w:tc>
          <w:tcPr>
            <w:tcW w:w="1561" w:type="dxa"/>
            <w:vMerge/>
            <w:vAlign w:val="center"/>
            <w:hideMark/>
          </w:tcPr>
          <w:p w14:paraId="357ADBA6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54949D1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27A1C0F3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4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37404F2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3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4EE6327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4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185E7B3B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1%</w:t>
            </w:r>
          </w:p>
        </w:tc>
      </w:tr>
      <w:tr w:rsidR="00307DB0" w:rsidRPr="005E7E16" w14:paraId="0AF2CE06" w14:textId="77777777" w:rsidTr="00996CA0">
        <w:trPr>
          <w:trHeight w:val="300"/>
        </w:trPr>
        <w:tc>
          <w:tcPr>
            <w:tcW w:w="1561" w:type="dxa"/>
            <w:vMerge/>
            <w:vAlign w:val="center"/>
            <w:hideMark/>
          </w:tcPr>
          <w:p w14:paraId="4B5CFE40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992ACE6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1AFFD09E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88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2F307CD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33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07F2B7A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1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9B39F4B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6%</w:t>
            </w:r>
          </w:p>
        </w:tc>
      </w:tr>
      <w:tr w:rsidR="00307DB0" w:rsidRPr="005E7E16" w14:paraId="69DCCE3E" w14:textId="77777777" w:rsidTr="00996CA0">
        <w:trPr>
          <w:trHeight w:val="300"/>
        </w:trPr>
        <w:tc>
          <w:tcPr>
            <w:tcW w:w="1561" w:type="dxa"/>
            <w:vMerge w:val="restart"/>
            <w:shd w:val="clear" w:color="auto" w:fill="auto"/>
            <w:vAlign w:val="center"/>
            <w:hideMark/>
          </w:tcPr>
          <w:p w14:paraId="1FD6847D" w14:textId="77777777" w:rsidR="00307DB0" w:rsidRPr="005E7E16" w:rsidRDefault="00307DB0" w:rsidP="00996C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Neighborhood 00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3A56DC1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7C703D62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89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8EFC23F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7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0FBEF96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93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C231B57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4%</w:t>
            </w:r>
          </w:p>
        </w:tc>
      </w:tr>
      <w:tr w:rsidR="00307DB0" w:rsidRPr="005E7E16" w14:paraId="5CFD1989" w14:textId="77777777" w:rsidTr="00996CA0">
        <w:trPr>
          <w:trHeight w:val="300"/>
        </w:trPr>
        <w:tc>
          <w:tcPr>
            <w:tcW w:w="1561" w:type="dxa"/>
            <w:vMerge/>
            <w:vAlign w:val="center"/>
            <w:hideMark/>
          </w:tcPr>
          <w:p w14:paraId="56E10141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0FA0790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6300D6D5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82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23E9A12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2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6A98593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88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076147F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8%</w:t>
            </w:r>
          </w:p>
        </w:tc>
      </w:tr>
      <w:tr w:rsidR="00307DB0" w:rsidRPr="005E7E16" w14:paraId="7E2F773F" w14:textId="77777777" w:rsidTr="00996CA0">
        <w:trPr>
          <w:trHeight w:val="300"/>
        </w:trPr>
        <w:tc>
          <w:tcPr>
            <w:tcW w:w="1561" w:type="dxa"/>
            <w:vMerge/>
            <w:vAlign w:val="center"/>
            <w:hideMark/>
          </w:tcPr>
          <w:p w14:paraId="74C98EF5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37E464F" w14:textId="77777777" w:rsidR="00307DB0" w:rsidRPr="005E7E16" w:rsidRDefault="00307DB0" w:rsidP="00996CA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504" w:type="dxa"/>
            <w:shd w:val="clear" w:color="auto" w:fill="auto"/>
            <w:noWrap/>
            <w:vAlign w:val="bottom"/>
            <w:hideMark/>
          </w:tcPr>
          <w:p w14:paraId="4E5C47E6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68%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53F1E7E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33%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1819CBF" w14:textId="77777777" w:rsidR="00307DB0" w:rsidRPr="005E7E16" w:rsidRDefault="00307DB0" w:rsidP="00996CA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78%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466FE1E" w14:textId="77777777" w:rsidR="00307DB0" w:rsidRPr="005E7E16" w:rsidRDefault="00307DB0" w:rsidP="00996CA0">
            <w:pPr>
              <w:keepNext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E7E16">
              <w:rPr>
                <w:rFonts w:ascii="Times New Roman" w:eastAsia="Times New Roman" w:hAnsi="Times New Roman" w:cs="Times New Roman"/>
                <w:color w:val="000000"/>
              </w:rPr>
              <w:t>52%</w:t>
            </w:r>
          </w:p>
        </w:tc>
      </w:tr>
    </w:tbl>
    <w:p w14:paraId="7DFEAE7C" w14:textId="7A31A717" w:rsidR="00307DB0" w:rsidRPr="004B218F" w:rsidRDefault="00307DB0" w:rsidP="004B218F">
      <w:pPr>
        <w:pStyle w:val="Caption"/>
        <w:jc w:val="center"/>
        <w:rPr>
          <w:sz w:val="24"/>
          <w:szCs w:val="24"/>
        </w:rPr>
      </w:pPr>
      <w:r w:rsidRPr="004B218F">
        <w:rPr>
          <w:sz w:val="24"/>
          <w:szCs w:val="24"/>
        </w:rPr>
        <w:t xml:space="preserve">Figure </w:t>
      </w:r>
      <w:r w:rsidRPr="004B218F">
        <w:rPr>
          <w:sz w:val="24"/>
          <w:szCs w:val="24"/>
        </w:rPr>
        <w:fldChar w:fldCharType="begin"/>
      </w:r>
      <w:r w:rsidRPr="004B218F">
        <w:rPr>
          <w:sz w:val="24"/>
          <w:szCs w:val="24"/>
        </w:rPr>
        <w:instrText xml:space="preserve"> SEQ Figure \* ARABIC </w:instrText>
      </w:r>
      <w:r w:rsidRPr="004B218F">
        <w:rPr>
          <w:sz w:val="24"/>
          <w:szCs w:val="24"/>
        </w:rPr>
        <w:fldChar w:fldCharType="separate"/>
      </w:r>
      <w:r w:rsidR="007B4E8E">
        <w:rPr>
          <w:noProof/>
          <w:sz w:val="24"/>
          <w:szCs w:val="24"/>
        </w:rPr>
        <w:t>5</w:t>
      </w:r>
      <w:r w:rsidRPr="004B218F">
        <w:rPr>
          <w:sz w:val="24"/>
          <w:szCs w:val="24"/>
        </w:rPr>
        <w:fldChar w:fldCharType="end"/>
      </w:r>
      <w:r w:rsidRPr="004B218F">
        <w:rPr>
          <w:sz w:val="24"/>
          <w:szCs w:val="24"/>
        </w:rPr>
        <w:t xml:space="preserve">: Evaluation in 03 </w:t>
      </w:r>
      <w:r w:rsidR="004B218F" w:rsidRPr="004B218F">
        <w:rPr>
          <w:sz w:val="24"/>
          <w:szCs w:val="24"/>
        </w:rPr>
        <w:t>sequences.</w:t>
      </w:r>
    </w:p>
    <w:p w14:paraId="2E4825F4" w14:textId="3197C26B" w:rsidR="009853FE" w:rsidRDefault="009853FE" w:rsidP="009853FE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s shown in figure 5, the simple Hungarian match is still acceptable in Seaside Town and Neighborhood sequences.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s state-of-the-art but has struggled with the Office </w:t>
      </w:r>
      <w:r w:rsidR="00450B46">
        <w:rPr>
          <w:rFonts w:ascii="Times New Roman" w:eastAsia="Calibri" w:hAnsi="Times New Roman" w:cs="Times New Roman"/>
          <w:sz w:val="24"/>
          <w:szCs w:val="24"/>
        </w:rPr>
        <w:t>scenario where</w:t>
      </w:r>
      <w:r w:rsidR="004F1981">
        <w:rPr>
          <w:rFonts w:ascii="Times New Roman" w:eastAsia="Calibri" w:hAnsi="Times New Roman" w:cs="Times New Roman"/>
          <w:sz w:val="24"/>
          <w:szCs w:val="24"/>
        </w:rPr>
        <w:t xml:space="preserve"> 3D</w:t>
      </w:r>
      <w:r w:rsidR="00450B46">
        <w:rPr>
          <w:rFonts w:ascii="Times New Roman" w:eastAsia="Calibri" w:hAnsi="Times New Roman" w:cs="Times New Roman"/>
          <w:sz w:val="24"/>
          <w:szCs w:val="24"/>
        </w:rPr>
        <w:t xml:space="preserve"> geometry constrain is more helpful than</w:t>
      </w:r>
      <w:r w:rsidR="00C900BB">
        <w:rPr>
          <w:rFonts w:ascii="Times New Roman" w:eastAsia="Calibri" w:hAnsi="Times New Roman" w:cs="Times New Roman"/>
          <w:sz w:val="24"/>
          <w:szCs w:val="24"/>
        </w:rPr>
        <w:t xml:space="preserve"> using</w:t>
      </w:r>
      <w:r w:rsidR="00450B46">
        <w:rPr>
          <w:rFonts w:ascii="Times New Roman" w:eastAsia="Calibri" w:hAnsi="Times New Roman" w:cs="Times New Roman"/>
          <w:sz w:val="24"/>
          <w:szCs w:val="24"/>
        </w:rPr>
        <w:t xml:space="preserve"> descriptor</w:t>
      </w:r>
      <w:r w:rsidR="00C900BB">
        <w:rPr>
          <w:rFonts w:ascii="Times New Roman" w:eastAsia="Calibri" w:hAnsi="Times New Roman" w:cs="Times New Roman"/>
          <w:sz w:val="24"/>
          <w:szCs w:val="24"/>
        </w:rPr>
        <w:t>s match</w:t>
      </w:r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2F2A97FE" w14:textId="2AC7606C" w:rsidR="004B218F" w:rsidRDefault="004B218F" w:rsidP="009853FE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9853FE">
        <w:rPr>
          <w:rFonts w:ascii="Times New Roman" w:eastAsia="Calibri" w:hAnsi="Times New Roman" w:cs="Times New Roman"/>
          <w:sz w:val="24"/>
          <w:szCs w:val="24"/>
        </w:rPr>
        <w:t xml:space="preserve"> method is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853FE">
        <w:rPr>
          <w:rFonts w:ascii="Times New Roman" w:eastAsia="Calibri" w:hAnsi="Times New Roman" w:cs="Times New Roman"/>
          <w:sz w:val="24"/>
          <w:szCs w:val="24"/>
        </w:rPr>
        <w:t>for 2D-2D matching, but SLAM also has the 3D-2D match and 3D-3D match. Its approach (</w:t>
      </w:r>
      <w:proofErr w:type="spellStart"/>
      <w:r w:rsidR="009853FE">
        <w:rPr>
          <w:rFonts w:ascii="Times New Roman" w:eastAsia="Calibri" w:hAnsi="Times New Roman" w:cs="Times New Roman"/>
          <w:sz w:val="24"/>
          <w:szCs w:val="24"/>
        </w:rPr>
        <w:t>Si</w:t>
      </w:r>
      <w:r w:rsidR="003603FC">
        <w:rPr>
          <w:rFonts w:ascii="Times New Roman" w:eastAsia="Calibri" w:hAnsi="Times New Roman" w:cs="Times New Roman"/>
          <w:sz w:val="24"/>
          <w:szCs w:val="24"/>
        </w:rPr>
        <w:t>n</w:t>
      </w:r>
      <w:r w:rsidR="009853FE">
        <w:rPr>
          <w:rFonts w:ascii="Times New Roman" w:eastAsia="Calibri" w:hAnsi="Times New Roman" w:cs="Times New Roman"/>
          <w:sz w:val="24"/>
          <w:szCs w:val="24"/>
        </w:rPr>
        <w:t>k</w:t>
      </w:r>
      <w:r w:rsidR="003603FC">
        <w:rPr>
          <w:rFonts w:ascii="Times New Roman" w:eastAsia="Calibri" w:hAnsi="Times New Roman" w:cs="Times New Roman"/>
          <w:sz w:val="24"/>
          <w:szCs w:val="24"/>
        </w:rPr>
        <w:t>h</w:t>
      </w:r>
      <w:r w:rsidR="009853FE">
        <w:rPr>
          <w:rFonts w:ascii="Times New Roman" w:eastAsia="Calibri" w:hAnsi="Times New Roman" w:cs="Times New Roman"/>
          <w:sz w:val="24"/>
          <w:szCs w:val="24"/>
        </w:rPr>
        <w:t>orn</w:t>
      </w:r>
      <w:proofErr w:type="spellEnd"/>
      <w:r w:rsidR="009853FE">
        <w:rPr>
          <w:rFonts w:ascii="Times New Roman" w:eastAsia="Calibri" w:hAnsi="Times New Roman" w:cs="Times New Roman"/>
          <w:sz w:val="24"/>
          <w:szCs w:val="24"/>
        </w:rPr>
        <w:t xml:space="preserve"> algorithms &amp; Graph Neural Network) is notable but directly adopting </w:t>
      </w:r>
      <w:proofErr w:type="spellStart"/>
      <w:r w:rsidR="009853FE"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9853FE">
        <w:rPr>
          <w:rFonts w:ascii="Times New Roman" w:eastAsia="Calibri" w:hAnsi="Times New Roman" w:cs="Times New Roman"/>
          <w:sz w:val="24"/>
          <w:szCs w:val="24"/>
        </w:rPr>
        <w:t xml:space="preserve"> is not sensible in </w:t>
      </w:r>
      <w:r w:rsidR="008275F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9853FE">
        <w:rPr>
          <w:rFonts w:ascii="Times New Roman" w:eastAsia="Calibri" w:hAnsi="Times New Roman" w:cs="Times New Roman"/>
          <w:sz w:val="24"/>
          <w:szCs w:val="24"/>
        </w:rPr>
        <w:t xml:space="preserve">SLAM </w:t>
      </w:r>
      <w:r w:rsidR="008275F8">
        <w:rPr>
          <w:rFonts w:ascii="Times New Roman" w:eastAsia="Calibri" w:hAnsi="Times New Roman" w:cs="Times New Roman"/>
          <w:sz w:val="24"/>
          <w:szCs w:val="24"/>
        </w:rPr>
        <w:t>context</w:t>
      </w:r>
      <w:r w:rsidR="003603F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560E04E" w14:textId="360A6263" w:rsidR="00307DB0" w:rsidRPr="005775C2" w:rsidRDefault="00307DB0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Convert TartanA</w:t>
      </w:r>
      <w:r w:rsidR="003603FC">
        <w:rPr>
          <w:rFonts w:ascii="Times New Roman" w:eastAsia="Calibri" w:hAnsi="Times New Roman" w:cs="Times New Roman"/>
          <w:b/>
          <w:bCs/>
          <w:sz w:val="24"/>
          <w:szCs w:val="24"/>
        </w:rPr>
        <w:t>ir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to VIO dataset</w:t>
      </w:r>
    </w:p>
    <w:p w14:paraId="27D82889" w14:textId="3BE463C7" w:rsidR="00B63553" w:rsidRDefault="003603FC" w:rsidP="00B63553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Unlike th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EuroC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set, TartanAir does not provide IMU for VIO algorithms like MSCKF in my propose</w:t>
      </w:r>
      <w:r w:rsidR="00E811CB">
        <w:rPr>
          <w:rFonts w:ascii="Times New Roman" w:eastAsia="Calibri" w:hAnsi="Times New Roman" w:cs="Times New Roman"/>
          <w:sz w:val="24"/>
          <w:szCs w:val="24"/>
        </w:rPr>
        <w:t>d</w:t>
      </w:r>
      <w:r>
        <w:rPr>
          <w:rFonts w:ascii="Times New Roman" w:eastAsia="Calibri" w:hAnsi="Times New Roman" w:cs="Times New Roman"/>
          <w:sz w:val="24"/>
          <w:szCs w:val="24"/>
        </w:rPr>
        <w:t xml:space="preserve"> system</w:t>
      </w:r>
      <w:r w:rsidR="00B63553">
        <w:rPr>
          <w:rFonts w:ascii="Times New Roman" w:eastAsia="Calibri" w:hAnsi="Times New Roman" w:cs="Times New Roman"/>
          <w:sz w:val="24"/>
          <w:szCs w:val="24"/>
        </w:rPr>
        <w:t>, so</w:t>
      </w:r>
      <w:r>
        <w:rPr>
          <w:rFonts w:ascii="Times New Roman" w:eastAsia="Calibri" w:hAnsi="Times New Roman" w:cs="Times New Roman"/>
          <w:sz w:val="24"/>
          <w:szCs w:val="24"/>
        </w:rPr>
        <w:t xml:space="preserve"> it needs extra IMU</w:t>
      </w:r>
      <w:r w:rsidR="00E811CB">
        <w:rPr>
          <w:rFonts w:ascii="Times New Roman" w:eastAsia="Calibri" w:hAnsi="Times New Roman" w:cs="Times New Roman"/>
          <w:sz w:val="24"/>
          <w:szCs w:val="24"/>
        </w:rPr>
        <w:t xml:space="preserve"> simulation to adapt to the current SLAM approach.</w:t>
      </w:r>
      <w:r w:rsidR="00B63553">
        <w:rPr>
          <w:rFonts w:ascii="Times New Roman" w:eastAsia="Calibri" w:hAnsi="Times New Roman" w:cs="Times New Roman"/>
          <w:sz w:val="24"/>
          <w:szCs w:val="24"/>
        </w:rPr>
        <w:t xml:space="preserve"> First, I add time stamps to the camera pose ground-truth; the frame rate is the same as EUROC (20fps). Second, I use OpenVINS to interpolate the b-spline of the trajectory, then calculate velocity and acceleration.</w:t>
      </w:r>
    </w:p>
    <w:p w14:paraId="4F769A0B" w14:textId="77777777" w:rsidR="00B63553" w:rsidRDefault="00B63553" w:rsidP="00B63553">
      <w:pPr>
        <w:keepNext/>
        <w:spacing w:line="276" w:lineRule="auto"/>
        <w:jc w:val="center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25D7ECF1" wp14:editId="2972CC5A">
            <wp:extent cx="4176373" cy="1345720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860" cy="1360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DE8B4" w14:textId="11A03545" w:rsidR="00B63553" w:rsidRPr="005C7BE0" w:rsidRDefault="00B63553" w:rsidP="00B63553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C7BE0">
        <w:rPr>
          <w:sz w:val="24"/>
          <w:szCs w:val="24"/>
        </w:rPr>
        <w:t xml:space="preserve">Figure </w:t>
      </w:r>
      <w:r w:rsidRPr="005C7BE0">
        <w:rPr>
          <w:sz w:val="24"/>
          <w:szCs w:val="24"/>
        </w:rPr>
        <w:fldChar w:fldCharType="begin"/>
      </w:r>
      <w:r w:rsidRPr="005C7BE0">
        <w:rPr>
          <w:sz w:val="24"/>
          <w:szCs w:val="24"/>
        </w:rPr>
        <w:instrText xml:space="preserve"> SEQ Figure \* ARABIC </w:instrText>
      </w:r>
      <w:r w:rsidRPr="005C7BE0">
        <w:rPr>
          <w:sz w:val="24"/>
          <w:szCs w:val="24"/>
        </w:rPr>
        <w:fldChar w:fldCharType="separate"/>
      </w:r>
      <w:r w:rsidR="007B4E8E">
        <w:rPr>
          <w:noProof/>
          <w:sz w:val="24"/>
          <w:szCs w:val="24"/>
        </w:rPr>
        <w:t>6</w:t>
      </w:r>
      <w:r w:rsidRPr="005C7BE0">
        <w:rPr>
          <w:sz w:val="24"/>
          <w:szCs w:val="24"/>
        </w:rPr>
        <w:fldChar w:fldCharType="end"/>
      </w:r>
      <w:r w:rsidRPr="005C7BE0">
        <w:rPr>
          <w:sz w:val="24"/>
          <w:szCs w:val="24"/>
        </w:rPr>
        <w:t xml:space="preserve">: B-Spline interpolation: S = control point / camera pose, </w:t>
      </w:r>
      <w:proofErr w:type="spellStart"/>
      <w:r w:rsidRPr="005C7BE0">
        <w:rPr>
          <w:sz w:val="24"/>
          <w:szCs w:val="24"/>
        </w:rPr>
        <w:t>i</w:t>
      </w:r>
      <w:proofErr w:type="spellEnd"/>
      <w:r w:rsidRPr="005C7BE0">
        <w:rPr>
          <w:sz w:val="24"/>
          <w:szCs w:val="24"/>
        </w:rPr>
        <w:t xml:space="preserve"> = </w:t>
      </w:r>
      <w:proofErr w:type="spellStart"/>
      <w:r w:rsidRPr="005C7BE0">
        <w:rPr>
          <w:sz w:val="24"/>
          <w:szCs w:val="24"/>
        </w:rPr>
        <w:t>time_stamp</w:t>
      </w:r>
      <w:proofErr w:type="spellEnd"/>
      <w:r w:rsidRPr="005C7BE0">
        <w:rPr>
          <w:sz w:val="24"/>
          <w:szCs w:val="24"/>
        </w:rPr>
        <w:t xml:space="preserve"> of IMU, u = time interval of IMU </w:t>
      </w:r>
    </w:p>
    <w:p w14:paraId="06EABC73" w14:textId="341658C3" w:rsidR="00B63553" w:rsidRDefault="00B63553" w:rsidP="00B63553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Now, I have made TartanAir sequences to be valid with MSCKF in OpenVINS. The predicted pose of VIO is possible to improve the matching results.</w:t>
      </w:r>
    </w:p>
    <w:p w14:paraId="5857EFEE" w14:textId="77777777" w:rsidR="005C7BE0" w:rsidRDefault="005C7BE0" w:rsidP="00B63553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2B6D5D" w14:textId="77777777" w:rsidR="00307DB0" w:rsidRPr="00AA5D4D" w:rsidRDefault="00307DB0" w:rsidP="00307DB0">
      <w:pPr>
        <w:pStyle w:val="ListParagraph"/>
        <w:numPr>
          <w:ilvl w:val="0"/>
          <w:numId w:val="1"/>
        </w:numPr>
        <w:spacing w:line="276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A5D4D">
        <w:rPr>
          <w:rFonts w:ascii="Times New Roman" w:eastAsia="Calibri" w:hAnsi="Times New Roman" w:cs="Times New Roman"/>
          <w:b/>
          <w:bCs/>
          <w:sz w:val="24"/>
          <w:szCs w:val="24"/>
        </w:rPr>
        <w:t>Future works</w:t>
      </w:r>
    </w:p>
    <w:p w14:paraId="4877BA86" w14:textId="37D3A5FD" w:rsidR="005C7BE0" w:rsidRDefault="005C7BE0" w:rsidP="005C7BE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e prior is to improve the matching with extra information:</w:t>
      </w:r>
    </w:p>
    <w:p w14:paraId="35AE287C" w14:textId="385684D2" w:rsidR="00706A7A" w:rsidRDefault="00706A7A" w:rsidP="005C7BE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mprove 2D-2D match by using th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algorithm</w:t>
      </w:r>
    </w:p>
    <w:p w14:paraId="7943A06B" w14:textId="0274B0B3" w:rsidR="00350AA2" w:rsidRDefault="00350AA2" w:rsidP="005C7BE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erform SFM from th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pose given by MSCKF</w:t>
      </w:r>
    </w:p>
    <w:p w14:paraId="4D939D85" w14:textId="1EFA094D" w:rsidR="005C7BE0" w:rsidRDefault="005C7BE0" w:rsidP="005C7BE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3D-2D match with depth from stereo pair </w:t>
      </w:r>
      <w:r w:rsidR="00DD2F1E">
        <w:rPr>
          <w:rFonts w:ascii="Times New Roman" w:eastAsia="Calibri" w:hAnsi="Times New Roman" w:cs="Times New Roman"/>
          <w:sz w:val="24"/>
          <w:szCs w:val="24"/>
        </w:rPr>
        <w:t>&amp;</w:t>
      </w:r>
      <w:r>
        <w:rPr>
          <w:rFonts w:ascii="Times New Roman" w:eastAsia="Calibri" w:hAnsi="Times New Roman" w:cs="Times New Roman"/>
          <w:sz w:val="24"/>
          <w:szCs w:val="24"/>
        </w:rPr>
        <w:t xml:space="preserve"> previous motion</w:t>
      </w:r>
      <w:bookmarkEnd w:id="0"/>
    </w:p>
    <w:sectPr w:rsidR="005C7BE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270C9"/>
    <w:multiLevelType w:val="hybridMultilevel"/>
    <w:tmpl w:val="A8DCA5F8"/>
    <w:lvl w:ilvl="0" w:tplc="7554B17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EA1362E"/>
    <w:multiLevelType w:val="hybridMultilevel"/>
    <w:tmpl w:val="05B2E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5E2180"/>
    <w:multiLevelType w:val="hybridMultilevel"/>
    <w:tmpl w:val="FFB20ED2"/>
    <w:lvl w:ilvl="0" w:tplc="41A4972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2457F"/>
    <w:multiLevelType w:val="hybridMultilevel"/>
    <w:tmpl w:val="D1ECE694"/>
    <w:lvl w:ilvl="0" w:tplc="51F0EBF6">
      <w:start w:val="1"/>
      <w:numFmt w:val="decimal"/>
      <w:lvlText w:val="%1."/>
      <w:lvlJc w:val="left"/>
      <w:pPr>
        <w:ind w:left="720" w:hanging="360"/>
      </w:pPr>
    </w:lvl>
    <w:lvl w:ilvl="1" w:tplc="C5CA6746">
      <w:start w:val="1"/>
      <w:numFmt w:val="lowerLetter"/>
      <w:lvlText w:val="%2."/>
      <w:lvlJc w:val="left"/>
      <w:pPr>
        <w:ind w:left="1440" w:hanging="360"/>
      </w:pPr>
    </w:lvl>
    <w:lvl w:ilvl="2" w:tplc="4184C40A">
      <w:start w:val="1"/>
      <w:numFmt w:val="lowerRoman"/>
      <w:lvlText w:val="%3."/>
      <w:lvlJc w:val="right"/>
      <w:pPr>
        <w:ind w:left="2160" w:hanging="180"/>
      </w:pPr>
    </w:lvl>
    <w:lvl w:ilvl="3" w:tplc="27C89E76">
      <w:start w:val="1"/>
      <w:numFmt w:val="decimal"/>
      <w:lvlText w:val="%4."/>
      <w:lvlJc w:val="left"/>
      <w:pPr>
        <w:ind w:left="2880" w:hanging="360"/>
      </w:pPr>
    </w:lvl>
    <w:lvl w:ilvl="4" w:tplc="9E64FEB6">
      <w:start w:val="1"/>
      <w:numFmt w:val="lowerLetter"/>
      <w:lvlText w:val="%5."/>
      <w:lvlJc w:val="left"/>
      <w:pPr>
        <w:ind w:left="3600" w:hanging="360"/>
      </w:pPr>
    </w:lvl>
    <w:lvl w:ilvl="5" w:tplc="4928E766">
      <w:start w:val="1"/>
      <w:numFmt w:val="lowerRoman"/>
      <w:lvlText w:val="%6."/>
      <w:lvlJc w:val="right"/>
      <w:pPr>
        <w:ind w:left="4320" w:hanging="180"/>
      </w:pPr>
    </w:lvl>
    <w:lvl w:ilvl="6" w:tplc="E2602830">
      <w:start w:val="1"/>
      <w:numFmt w:val="decimal"/>
      <w:lvlText w:val="%7."/>
      <w:lvlJc w:val="left"/>
      <w:pPr>
        <w:ind w:left="5040" w:hanging="360"/>
      </w:pPr>
    </w:lvl>
    <w:lvl w:ilvl="7" w:tplc="14CE8C1C">
      <w:start w:val="1"/>
      <w:numFmt w:val="lowerLetter"/>
      <w:lvlText w:val="%8."/>
      <w:lvlJc w:val="left"/>
      <w:pPr>
        <w:ind w:left="5760" w:hanging="360"/>
      </w:pPr>
    </w:lvl>
    <w:lvl w:ilvl="8" w:tplc="8E3ABAE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AD670C"/>
    <w:multiLevelType w:val="hybridMultilevel"/>
    <w:tmpl w:val="75025C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jSzMDE0NTUytzBW0lEKTi0uzszPAykwqgUAn3YYjSwAAAA="/>
  </w:docVars>
  <w:rsids>
    <w:rsidRoot w:val="00307DB0"/>
    <w:rsid w:val="001D6EE1"/>
    <w:rsid w:val="00307DB0"/>
    <w:rsid w:val="00350AA2"/>
    <w:rsid w:val="003603FC"/>
    <w:rsid w:val="003955F2"/>
    <w:rsid w:val="00450B46"/>
    <w:rsid w:val="004B218F"/>
    <w:rsid w:val="004F1981"/>
    <w:rsid w:val="005C7BE0"/>
    <w:rsid w:val="00706A7A"/>
    <w:rsid w:val="007B4E8E"/>
    <w:rsid w:val="007B66F1"/>
    <w:rsid w:val="008275F8"/>
    <w:rsid w:val="009640BF"/>
    <w:rsid w:val="009853FE"/>
    <w:rsid w:val="00B63553"/>
    <w:rsid w:val="00C900BB"/>
    <w:rsid w:val="00DD2F1E"/>
    <w:rsid w:val="00E8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DAED9"/>
  <w15:chartTrackingRefBased/>
  <w15:docId w15:val="{17F02E33-911E-4A68-A72A-90959DC15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DB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07DB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2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uach\Desktop\hungarian_matc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uach\Desktop\superglue_matc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ungarian</a:t>
            </a:r>
            <a:r>
              <a:rPr lang="en-US" baseline="0"/>
              <a:t> Office_004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office_004!$A$1</c:f>
              <c:strCache>
                <c:ptCount val="1"/>
                <c:pt idx="0">
                  <c:v>Precision-05step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val>
            <c:numRef>
              <c:f>office_004!$A$2:$A$158</c:f>
              <c:numCache>
                <c:formatCode>General</c:formatCode>
                <c:ptCount val="157"/>
                <c:pt idx="0">
                  <c:v>0.90298507462686595</c:v>
                </c:pt>
                <c:pt idx="1">
                  <c:v>0.976303317535545</c:v>
                </c:pt>
                <c:pt idx="2">
                  <c:v>0.92613636363636398</c:v>
                </c:pt>
                <c:pt idx="3">
                  <c:v>0.77500000000000002</c:v>
                </c:pt>
                <c:pt idx="4">
                  <c:v>0.67111111111111099</c:v>
                </c:pt>
                <c:pt idx="5">
                  <c:v>0.92430278884462103</c:v>
                </c:pt>
                <c:pt idx="6">
                  <c:v>0.97599999999999998</c:v>
                </c:pt>
                <c:pt idx="7">
                  <c:v>0.937037037037037</c:v>
                </c:pt>
                <c:pt idx="8">
                  <c:v>0.91582491582491599</c:v>
                </c:pt>
                <c:pt idx="9">
                  <c:v>0.86261980830670903</c:v>
                </c:pt>
                <c:pt idx="10">
                  <c:v>0.65972222222222199</c:v>
                </c:pt>
                <c:pt idx="11">
                  <c:v>0.61847389558232901</c:v>
                </c:pt>
                <c:pt idx="12">
                  <c:v>0.60816326530612197</c:v>
                </c:pt>
                <c:pt idx="13">
                  <c:v>0.67415730337078705</c:v>
                </c:pt>
                <c:pt idx="14">
                  <c:v>0.61870503597122295</c:v>
                </c:pt>
                <c:pt idx="15">
                  <c:v>0.68437499999999996</c:v>
                </c:pt>
                <c:pt idx="16">
                  <c:v>0.79279279279279302</c:v>
                </c:pt>
                <c:pt idx="17">
                  <c:v>0.832278481012658</c:v>
                </c:pt>
                <c:pt idx="18">
                  <c:v>0.93949044585987296</c:v>
                </c:pt>
                <c:pt idx="19">
                  <c:v>0.62585034013605401</c:v>
                </c:pt>
                <c:pt idx="20">
                  <c:v>0.52777777777777801</c:v>
                </c:pt>
                <c:pt idx="21">
                  <c:v>0.46413502109704602</c:v>
                </c:pt>
                <c:pt idx="22">
                  <c:v>0.41592920353982299</c:v>
                </c:pt>
                <c:pt idx="23">
                  <c:v>0.46521739130434803</c:v>
                </c:pt>
                <c:pt idx="24">
                  <c:v>0.54873646209386295</c:v>
                </c:pt>
                <c:pt idx="25">
                  <c:v>0.484732824427481</c:v>
                </c:pt>
                <c:pt idx="26">
                  <c:v>0.608843537414966</c:v>
                </c:pt>
                <c:pt idx="27">
                  <c:v>0.66554054054054101</c:v>
                </c:pt>
                <c:pt idx="28">
                  <c:v>0.73220338983050903</c:v>
                </c:pt>
                <c:pt idx="29">
                  <c:v>0.76428571428571401</c:v>
                </c:pt>
                <c:pt idx="30">
                  <c:v>0.6640625</c:v>
                </c:pt>
                <c:pt idx="31">
                  <c:v>0.73387096774193605</c:v>
                </c:pt>
                <c:pt idx="32">
                  <c:v>0.734177215189873</c:v>
                </c:pt>
                <c:pt idx="33">
                  <c:v>0.93360995850622397</c:v>
                </c:pt>
                <c:pt idx="34">
                  <c:v>0.82264150943396197</c:v>
                </c:pt>
                <c:pt idx="35">
                  <c:v>0.64822134387351804</c:v>
                </c:pt>
                <c:pt idx="36">
                  <c:v>0.47540983606557402</c:v>
                </c:pt>
                <c:pt idx="37">
                  <c:v>0.53556485355648498</c:v>
                </c:pt>
                <c:pt idx="38">
                  <c:v>0.80916030534351202</c:v>
                </c:pt>
                <c:pt idx="39">
                  <c:v>0.81368821292775695</c:v>
                </c:pt>
                <c:pt idx="40">
                  <c:v>0.84210526315789502</c:v>
                </c:pt>
                <c:pt idx="41">
                  <c:v>0.494623655913979</c:v>
                </c:pt>
                <c:pt idx="42">
                  <c:v>0.47972972972972999</c:v>
                </c:pt>
                <c:pt idx="43">
                  <c:v>0.59148936170212796</c:v>
                </c:pt>
                <c:pt idx="44">
                  <c:v>0.67525773195876304</c:v>
                </c:pt>
                <c:pt idx="45">
                  <c:v>0.82681564245810102</c:v>
                </c:pt>
                <c:pt idx="46">
                  <c:v>0.84049079754601197</c:v>
                </c:pt>
                <c:pt idx="47">
                  <c:v>0.89940828402366901</c:v>
                </c:pt>
                <c:pt idx="48">
                  <c:v>0.71974522292993603</c:v>
                </c:pt>
                <c:pt idx="49">
                  <c:v>0.76119402985074602</c:v>
                </c:pt>
                <c:pt idx="50">
                  <c:v>0.47945205479452102</c:v>
                </c:pt>
                <c:pt idx="51">
                  <c:v>0.468926553672316</c:v>
                </c:pt>
                <c:pt idx="52">
                  <c:v>0.419689119170984</c:v>
                </c:pt>
                <c:pt idx="53">
                  <c:v>0.58744394618834095</c:v>
                </c:pt>
                <c:pt idx="54">
                  <c:v>0.77902621722846499</c:v>
                </c:pt>
                <c:pt idx="55">
                  <c:v>0.81818181818181801</c:v>
                </c:pt>
                <c:pt idx="56">
                  <c:v>0.52542372881355903</c:v>
                </c:pt>
                <c:pt idx="57">
                  <c:v>0.51196172248803795</c:v>
                </c:pt>
                <c:pt idx="58">
                  <c:v>0.50387596899224796</c:v>
                </c:pt>
                <c:pt idx="59">
                  <c:v>0.72761194029850795</c:v>
                </c:pt>
                <c:pt idx="60">
                  <c:v>0.94921875</c:v>
                </c:pt>
                <c:pt idx="61">
                  <c:v>0.98141263940520496</c:v>
                </c:pt>
                <c:pt idx="62">
                  <c:v>0.98507462686567204</c:v>
                </c:pt>
                <c:pt idx="63">
                  <c:v>0.94296577946768101</c:v>
                </c:pt>
                <c:pt idx="64">
                  <c:v>0.93511450381679395</c:v>
                </c:pt>
                <c:pt idx="65">
                  <c:v>0.931034482758621</c:v>
                </c:pt>
                <c:pt idx="66">
                  <c:v>0.89883268482490297</c:v>
                </c:pt>
                <c:pt idx="67">
                  <c:v>0.867158671586716</c:v>
                </c:pt>
                <c:pt idx="68">
                  <c:v>0.931034482758621</c:v>
                </c:pt>
                <c:pt idx="69">
                  <c:v>0.94820717131474097</c:v>
                </c:pt>
                <c:pt idx="70">
                  <c:v>0.91393442622950805</c:v>
                </c:pt>
                <c:pt idx="71">
                  <c:v>0.79746835443038</c:v>
                </c:pt>
                <c:pt idx="72">
                  <c:v>0.70869565217391295</c:v>
                </c:pt>
                <c:pt idx="73">
                  <c:v>0.66145833333333404</c:v>
                </c:pt>
                <c:pt idx="74">
                  <c:v>0.90845070422535201</c:v>
                </c:pt>
                <c:pt idx="75">
                  <c:v>0.99122807017543901</c:v>
                </c:pt>
                <c:pt idx="76">
                  <c:v>1</c:v>
                </c:pt>
                <c:pt idx="77">
                  <c:v>0.96842105263157896</c:v>
                </c:pt>
                <c:pt idx="78">
                  <c:v>0.98850574712643702</c:v>
                </c:pt>
                <c:pt idx="79">
                  <c:v>0.98198198198198205</c:v>
                </c:pt>
                <c:pt idx="80">
                  <c:v>0.85869565217391297</c:v>
                </c:pt>
                <c:pt idx="81">
                  <c:v>0.634920634920635</c:v>
                </c:pt>
                <c:pt idx="82">
                  <c:v>0.72777777777777797</c:v>
                </c:pt>
                <c:pt idx="83">
                  <c:v>0.88461538461538503</c:v>
                </c:pt>
                <c:pt idx="84">
                  <c:v>0.96</c:v>
                </c:pt>
                <c:pt idx="85">
                  <c:v>0.63809523809523805</c:v>
                </c:pt>
                <c:pt idx="86">
                  <c:v>0.62601626016260203</c:v>
                </c:pt>
                <c:pt idx="87">
                  <c:v>0.57333333333333303</c:v>
                </c:pt>
                <c:pt idx="88">
                  <c:v>0.63398692810457502</c:v>
                </c:pt>
                <c:pt idx="89">
                  <c:v>0.68461538461538496</c:v>
                </c:pt>
                <c:pt idx="90">
                  <c:v>0.72222222222222199</c:v>
                </c:pt>
                <c:pt idx="91">
                  <c:v>0.91608391608391604</c:v>
                </c:pt>
                <c:pt idx="92">
                  <c:v>0.87356321839080497</c:v>
                </c:pt>
                <c:pt idx="93">
                  <c:v>0.84375</c:v>
                </c:pt>
                <c:pt idx="94">
                  <c:v>0.75</c:v>
                </c:pt>
                <c:pt idx="95">
                  <c:v>0.76229508196721296</c:v>
                </c:pt>
                <c:pt idx="96">
                  <c:v>0.98</c:v>
                </c:pt>
                <c:pt idx="97">
                  <c:v>0.98170731707317105</c:v>
                </c:pt>
                <c:pt idx="98">
                  <c:v>0.8</c:v>
                </c:pt>
                <c:pt idx="99">
                  <c:v>0.310924369747899</c:v>
                </c:pt>
                <c:pt idx="100">
                  <c:v>0.34108527131782901</c:v>
                </c:pt>
                <c:pt idx="101">
                  <c:v>0.48</c:v>
                </c:pt>
                <c:pt idx="102">
                  <c:v>0.45248868778280499</c:v>
                </c:pt>
                <c:pt idx="103">
                  <c:v>0.58333333333333304</c:v>
                </c:pt>
                <c:pt idx="104">
                  <c:v>0.89700996677740896</c:v>
                </c:pt>
                <c:pt idx="105">
                  <c:v>0.93822393822393801</c:v>
                </c:pt>
                <c:pt idx="106">
                  <c:v>0.99134199134199097</c:v>
                </c:pt>
                <c:pt idx="107">
                  <c:v>0.95098039215686303</c:v>
                </c:pt>
                <c:pt idx="108">
                  <c:v>0.85929648241206003</c:v>
                </c:pt>
                <c:pt idx="109">
                  <c:v>0.8125</c:v>
                </c:pt>
                <c:pt idx="110">
                  <c:v>0.77528089887640494</c:v>
                </c:pt>
                <c:pt idx="111">
                  <c:v>0.68862275449101795</c:v>
                </c:pt>
                <c:pt idx="112">
                  <c:v>0.60769230769230798</c:v>
                </c:pt>
                <c:pt idx="113">
                  <c:v>0.74489795918367396</c:v>
                </c:pt>
                <c:pt idx="114">
                  <c:v>0.93805309734513298</c:v>
                </c:pt>
                <c:pt idx="115">
                  <c:v>0.90476190476190499</c:v>
                </c:pt>
                <c:pt idx="116">
                  <c:v>0.8125</c:v>
                </c:pt>
                <c:pt idx="117">
                  <c:v>0.54347826086956497</c:v>
                </c:pt>
                <c:pt idx="118">
                  <c:v>0.330188679245283</c:v>
                </c:pt>
                <c:pt idx="119">
                  <c:v>0.28647214854111402</c:v>
                </c:pt>
                <c:pt idx="120">
                  <c:v>0.31457800511508899</c:v>
                </c:pt>
                <c:pt idx="121">
                  <c:v>0.43352601156069398</c:v>
                </c:pt>
                <c:pt idx="122">
                  <c:v>0.49122807017543901</c:v>
                </c:pt>
                <c:pt idx="123">
                  <c:v>0.45820433436532498</c:v>
                </c:pt>
                <c:pt idx="124">
                  <c:v>0.44126984126984098</c:v>
                </c:pt>
                <c:pt idx="125">
                  <c:v>0.48958333333333298</c:v>
                </c:pt>
                <c:pt idx="126">
                  <c:v>0.92233009708737901</c:v>
                </c:pt>
                <c:pt idx="127">
                  <c:v>0.88151658767772501</c:v>
                </c:pt>
                <c:pt idx="128">
                  <c:v>0.89108910891089099</c:v>
                </c:pt>
                <c:pt idx="129">
                  <c:v>0.692111959287532</c:v>
                </c:pt>
                <c:pt idx="130">
                  <c:v>0.55737704918032804</c:v>
                </c:pt>
                <c:pt idx="131">
                  <c:v>0.43965517241379298</c:v>
                </c:pt>
                <c:pt idx="132">
                  <c:v>0.34343434343434298</c:v>
                </c:pt>
                <c:pt idx="133">
                  <c:v>0.39285714285714302</c:v>
                </c:pt>
                <c:pt idx="134">
                  <c:v>0.71428571428571397</c:v>
                </c:pt>
                <c:pt idx="135">
                  <c:v>0.71111111111111103</c:v>
                </c:pt>
                <c:pt idx="136">
                  <c:v>0.683168316831683</c:v>
                </c:pt>
                <c:pt idx="137">
                  <c:v>0.95108695652173902</c:v>
                </c:pt>
                <c:pt idx="138">
                  <c:v>0.93296089385474901</c:v>
                </c:pt>
                <c:pt idx="139">
                  <c:v>0.64285714285714302</c:v>
                </c:pt>
                <c:pt idx="140">
                  <c:v>0.52914798206278002</c:v>
                </c:pt>
                <c:pt idx="141">
                  <c:v>0.71348314606741603</c:v>
                </c:pt>
                <c:pt idx="142">
                  <c:v>0.98979591836734704</c:v>
                </c:pt>
                <c:pt idx="143">
                  <c:v>0.90476190476190499</c:v>
                </c:pt>
                <c:pt idx="144">
                  <c:v>0.98591549295774605</c:v>
                </c:pt>
                <c:pt idx="145">
                  <c:v>0.85026737967914401</c:v>
                </c:pt>
                <c:pt idx="146">
                  <c:v>0.40625</c:v>
                </c:pt>
                <c:pt idx="147">
                  <c:v>0.625</c:v>
                </c:pt>
                <c:pt idx="148">
                  <c:v>0.90419161676646698</c:v>
                </c:pt>
                <c:pt idx="149">
                  <c:v>0.981012658227848</c:v>
                </c:pt>
                <c:pt idx="150">
                  <c:v>0.99310344827586206</c:v>
                </c:pt>
                <c:pt idx="151">
                  <c:v>0.96103896103896103</c:v>
                </c:pt>
                <c:pt idx="152">
                  <c:v>0.581395348837209</c:v>
                </c:pt>
                <c:pt idx="153">
                  <c:v>0.24137931034482801</c:v>
                </c:pt>
                <c:pt idx="154">
                  <c:v>0.60465116279069797</c:v>
                </c:pt>
                <c:pt idx="155">
                  <c:v>0.765625</c:v>
                </c:pt>
                <c:pt idx="156">
                  <c:v>0.832116788321167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4D6-4DD7-9923-139F646FB340}"/>
            </c:ext>
          </c:extLst>
        </c:ser>
        <c:ser>
          <c:idx val="1"/>
          <c:order val="1"/>
          <c:tx>
            <c:strRef>
              <c:f>office_004!$C$1</c:f>
              <c:strCache>
                <c:ptCount val="1"/>
                <c:pt idx="0">
                  <c:v>Precision-10ste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office_004!$C$2:$C$158</c:f>
              <c:numCache>
                <c:formatCode>General</c:formatCode>
                <c:ptCount val="157"/>
                <c:pt idx="0">
                  <c:v>0.84496124031007702</c:v>
                </c:pt>
                <c:pt idx="1">
                  <c:v>0.92424242424242398</c:v>
                </c:pt>
                <c:pt idx="2">
                  <c:v>0.71250000000000002</c:v>
                </c:pt>
                <c:pt idx="3">
                  <c:v>0.36666666666666697</c:v>
                </c:pt>
                <c:pt idx="4">
                  <c:v>0.41588785046728999</c:v>
                </c:pt>
                <c:pt idx="5">
                  <c:v>0.861788617886179</c:v>
                </c:pt>
                <c:pt idx="6">
                  <c:v>0.91322314049586795</c:v>
                </c:pt>
                <c:pt idx="7">
                  <c:v>0.84959349593495903</c:v>
                </c:pt>
                <c:pt idx="8">
                  <c:v>0.79577464788732399</c:v>
                </c:pt>
                <c:pt idx="9">
                  <c:v>0.56653992395437303</c:v>
                </c:pt>
                <c:pt idx="10">
                  <c:v>0.47698744769874502</c:v>
                </c:pt>
                <c:pt idx="11">
                  <c:v>0.39705882352941202</c:v>
                </c:pt>
                <c:pt idx="12">
                  <c:v>0.39351851851851899</c:v>
                </c:pt>
                <c:pt idx="13">
                  <c:v>0.42677824267782399</c:v>
                </c:pt>
                <c:pt idx="14">
                  <c:v>0.44855967078189302</c:v>
                </c:pt>
                <c:pt idx="15">
                  <c:v>0.51960784313725505</c:v>
                </c:pt>
                <c:pt idx="16">
                  <c:v>0.73089700996677698</c:v>
                </c:pt>
                <c:pt idx="17">
                  <c:v>0.81727574750830601</c:v>
                </c:pt>
                <c:pt idx="18">
                  <c:v>0.51535836177474403</c:v>
                </c:pt>
                <c:pt idx="19">
                  <c:v>0.38518518518518502</c:v>
                </c:pt>
                <c:pt idx="20">
                  <c:v>0.302222222222222</c:v>
                </c:pt>
                <c:pt idx="21">
                  <c:v>0.30150753768844202</c:v>
                </c:pt>
                <c:pt idx="22">
                  <c:v>0.27419354838709697</c:v>
                </c:pt>
                <c:pt idx="23">
                  <c:v>0.26865671641791</c:v>
                </c:pt>
                <c:pt idx="24">
                  <c:v>0.322429906542056</c:v>
                </c:pt>
                <c:pt idx="25">
                  <c:v>0.30456852791878197</c:v>
                </c:pt>
                <c:pt idx="26">
                  <c:v>0.391489361702128</c:v>
                </c:pt>
                <c:pt idx="27">
                  <c:v>0.55555555555555602</c:v>
                </c:pt>
                <c:pt idx="28">
                  <c:v>0.563786008230453</c:v>
                </c:pt>
                <c:pt idx="29">
                  <c:v>0.65254237288135597</c:v>
                </c:pt>
                <c:pt idx="30">
                  <c:v>0.53301886792452802</c:v>
                </c:pt>
                <c:pt idx="31">
                  <c:v>0.557077625570776</c:v>
                </c:pt>
                <c:pt idx="32">
                  <c:v>0.6</c:v>
                </c:pt>
                <c:pt idx="33">
                  <c:v>0.8</c:v>
                </c:pt>
                <c:pt idx="34">
                  <c:v>0.61316872427983504</c:v>
                </c:pt>
                <c:pt idx="35">
                  <c:v>0.43069306930693102</c:v>
                </c:pt>
                <c:pt idx="36">
                  <c:v>0.30434782608695699</c:v>
                </c:pt>
                <c:pt idx="37">
                  <c:v>0.39130434782608697</c:v>
                </c:pt>
                <c:pt idx="38">
                  <c:v>0.75619834710743805</c:v>
                </c:pt>
                <c:pt idx="39">
                  <c:v>0.77165354330708702</c:v>
                </c:pt>
                <c:pt idx="40">
                  <c:v>0.47222222222222199</c:v>
                </c:pt>
                <c:pt idx="41">
                  <c:v>0.34523809523809501</c:v>
                </c:pt>
                <c:pt idx="42">
                  <c:v>0.36437246963562803</c:v>
                </c:pt>
                <c:pt idx="43">
                  <c:v>0.40500000000000003</c:v>
                </c:pt>
                <c:pt idx="44">
                  <c:v>0.50898203592814395</c:v>
                </c:pt>
                <c:pt idx="45">
                  <c:v>0.73053892215568905</c:v>
                </c:pt>
                <c:pt idx="46">
                  <c:v>0.892405063291139</c:v>
                </c:pt>
                <c:pt idx="47">
                  <c:v>0.781065088757396</c:v>
                </c:pt>
                <c:pt idx="48">
                  <c:v>0.62237762237762295</c:v>
                </c:pt>
                <c:pt idx="49">
                  <c:v>0.52100840336134502</c:v>
                </c:pt>
                <c:pt idx="50">
                  <c:v>0.281481481481481</c:v>
                </c:pt>
                <c:pt idx="51">
                  <c:v>0.28662420382165599</c:v>
                </c:pt>
                <c:pt idx="52">
                  <c:v>0.29677419354838702</c:v>
                </c:pt>
                <c:pt idx="53">
                  <c:v>0.37696335078533999</c:v>
                </c:pt>
                <c:pt idx="54">
                  <c:v>0.59130434782608698</c:v>
                </c:pt>
                <c:pt idx="55">
                  <c:v>0.64670658682634696</c:v>
                </c:pt>
                <c:pt idx="56">
                  <c:v>0.29032258064516098</c:v>
                </c:pt>
                <c:pt idx="57">
                  <c:v>0.32317073170731703</c:v>
                </c:pt>
                <c:pt idx="58">
                  <c:v>0.334883720930233</c:v>
                </c:pt>
                <c:pt idx="59">
                  <c:v>0.63983050847457601</c:v>
                </c:pt>
                <c:pt idx="60">
                  <c:v>0.74901960784313704</c:v>
                </c:pt>
                <c:pt idx="61">
                  <c:v>0.95294117647058796</c:v>
                </c:pt>
                <c:pt idx="62">
                  <c:v>0.95057034220532299</c:v>
                </c:pt>
                <c:pt idx="63">
                  <c:v>0.95038167938931295</c:v>
                </c:pt>
                <c:pt idx="64">
                  <c:v>0.88803088803088803</c:v>
                </c:pt>
                <c:pt idx="65">
                  <c:v>0.78542510121457498</c:v>
                </c:pt>
                <c:pt idx="66">
                  <c:v>0.661157024793388</c:v>
                </c:pt>
                <c:pt idx="67">
                  <c:v>0.60080645161290303</c:v>
                </c:pt>
                <c:pt idx="68">
                  <c:v>0.87966804979253099</c:v>
                </c:pt>
                <c:pt idx="69">
                  <c:v>0.92307692307692302</c:v>
                </c:pt>
                <c:pt idx="70">
                  <c:v>0.75</c:v>
                </c:pt>
                <c:pt idx="71">
                  <c:v>0.52657004830917897</c:v>
                </c:pt>
                <c:pt idx="72">
                  <c:v>0.58115183246073299</c:v>
                </c:pt>
                <c:pt idx="73">
                  <c:v>0.52112676056338003</c:v>
                </c:pt>
                <c:pt idx="74">
                  <c:v>0.73333333333333295</c:v>
                </c:pt>
                <c:pt idx="75">
                  <c:v>0.90909090909090895</c:v>
                </c:pt>
                <c:pt idx="76">
                  <c:v>0.99009900990098998</c:v>
                </c:pt>
                <c:pt idx="77">
                  <c:v>0.84269662921348298</c:v>
                </c:pt>
                <c:pt idx="78">
                  <c:v>0.911392405063291</c:v>
                </c:pt>
                <c:pt idx="79">
                  <c:v>1</c:v>
                </c:pt>
                <c:pt idx="80">
                  <c:v>0.214285714285714</c:v>
                </c:pt>
                <c:pt idx="81">
                  <c:v>0.41489361702127697</c:v>
                </c:pt>
                <c:pt idx="82">
                  <c:v>0.50375939849624096</c:v>
                </c:pt>
                <c:pt idx="83">
                  <c:v>0.592592592592593</c:v>
                </c:pt>
                <c:pt idx="84">
                  <c:v>0.467289719626168</c:v>
                </c:pt>
                <c:pt idx="85">
                  <c:v>0.30681818181818199</c:v>
                </c:pt>
                <c:pt idx="86">
                  <c:v>0.41346153846153799</c:v>
                </c:pt>
                <c:pt idx="87">
                  <c:v>0.4</c:v>
                </c:pt>
                <c:pt idx="88">
                  <c:v>0.43589743589743601</c:v>
                </c:pt>
                <c:pt idx="89">
                  <c:v>0.50515463917525805</c:v>
                </c:pt>
                <c:pt idx="90">
                  <c:v>0.47474747474747497</c:v>
                </c:pt>
                <c:pt idx="91">
                  <c:v>0.94545454545454599</c:v>
                </c:pt>
                <c:pt idx="92">
                  <c:v>0.65040650406504097</c:v>
                </c:pt>
                <c:pt idx="93">
                  <c:v>0.54237288135593198</c:v>
                </c:pt>
                <c:pt idx="94">
                  <c:v>0.51</c:v>
                </c:pt>
                <c:pt idx="95">
                  <c:v>0.467289719626168</c:v>
                </c:pt>
                <c:pt idx="96">
                  <c:v>0.81118881118881103</c:v>
                </c:pt>
                <c:pt idx="97">
                  <c:v>0.83125000000000004</c:v>
                </c:pt>
                <c:pt idx="98">
                  <c:v>0.36283185840707999</c:v>
                </c:pt>
                <c:pt idx="99">
                  <c:v>0.28571428571428598</c:v>
                </c:pt>
                <c:pt idx="100">
                  <c:v>0.25663716814159299</c:v>
                </c:pt>
                <c:pt idx="101">
                  <c:v>0.40268456375838901</c:v>
                </c:pt>
                <c:pt idx="102">
                  <c:v>0.33939393939393903</c:v>
                </c:pt>
                <c:pt idx="103">
                  <c:v>0.444933920704846</c:v>
                </c:pt>
                <c:pt idx="104">
                  <c:v>0.90311418685121103</c:v>
                </c:pt>
                <c:pt idx="105">
                  <c:v>0.929824561403509</c:v>
                </c:pt>
                <c:pt idx="106">
                  <c:v>0.99528301886792503</c:v>
                </c:pt>
                <c:pt idx="107">
                  <c:v>0.80662983425414403</c:v>
                </c:pt>
                <c:pt idx="108">
                  <c:v>0.59235668789808904</c:v>
                </c:pt>
                <c:pt idx="109">
                  <c:v>0.52857142857142903</c:v>
                </c:pt>
                <c:pt idx="110">
                  <c:v>0.49107142857142899</c:v>
                </c:pt>
                <c:pt idx="111">
                  <c:v>0.45454545454545497</c:v>
                </c:pt>
                <c:pt idx="112">
                  <c:v>0.34285714285714303</c:v>
                </c:pt>
                <c:pt idx="113">
                  <c:v>0.5</c:v>
                </c:pt>
                <c:pt idx="114">
                  <c:v>0.88749999999999996</c:v>
                </c:pt>
                <c:pt idx="115">
                  <c:v>0.82926829268292701</c:v>
                </c:pt>
                <c:pt idx="116">
                  <c:v>0.33333333333333298</c:v>
                </c:pt>
                <c:pt idx="117">
                  <c:v>0.8</c:v>
                </c:pt>
                <c:pt idx="118">
                  <c:v>0.146341463414634</c:v>
                </c:pt>
                <c:pt idx="119">
                  <c:v>9.12408759124088E-2</c:v>
                </c:pt>
                <c:pt idx="120">
                  <c:v>0.15593220338983099</c:v>
                </c:pt>
                <c:pt idx="121">
                  <c:v>0.21724137931034501</c:v>
                </c:pt>
                <c:pt idx="122">
                  <c:v>0.221843003412969</c:v>
                </c:pt>
                <c:pt idx="123">
                  <c:v>0.240174672489083</c:v>
                </c:pt>
                <c:pt idx="124">
                  <c:v>0.18565400843881899</c:v>
                </c:pt>
                <c:pt idx="125">
                  <c:v>0.331444759206799</c:v>
                </c:pt>
                <c:pt idx="126">
                  <c:v>0.727979274611399</c:v>
                </c:pt>
                <c:pt idx="127">
                  <c:v>0.84671532846715303</c:v>
                </c:pt>
                <c:pt idx="128">
                  <c:v>0.64961636828644498</c:v>
                </c:pt>
                <c:pt idx="129">
                  <c:v>0.38532110091743099</c:v>
                </c:pt>
                <c:pt idx="130">
                  <c:v>0.18859649122807001</c:v>
                </c:pt>
                <c:pt idx="131">
                  <c:v>7.0796460176991094E-2</c:v>
                </c:pt>
                <c:pt idx="132">
                  <c:v>0.28000000000000003</c:v>
                </c:pt>
                <c:pt idx="133">
                  <c:v>0.25</c:v>
                </c:pt>
                <c:pt idx="134">
                  <c:v>0.53846153846153799</c:v>
                </c:pt>
                <c:pt idx="135">
                  <c:v>0.105263157894737</c:v>
                </c:pt>
                <c:pt idx="136">
                  <c:v>0.44444444444444398</c:v>
                </c:pt>
                <c:pt idx="137">
                  <c:v>0.92972972972973</c:v>
                </c:pt>
                <c:pt idx="138">
                  <c:v>0.640625</c:v>
                </c:pt>
                <c:pt idx="139">
                  <c:v>0.38255033557047002</c:v>
                </c:pt>
                <c:pt idx="140">
                  <c:v>0.335616438356164</c:v>
                </c:pt>
                <c:pt idx="141">
                  <c:v>0.43835616438356201</c:v>
                </c:pt>
                <c:pt idx="142">
                  <c:v>0.97382198952879595</c:v>
                </c:pt>
                <c:pt idx="143">
                  <c:v>0.79005524861878496</c:v>
                </c:pt>
                <c:pt idx="144">
                  <c:v>0.95789473684210502</c:v>
                </c:pt>
                <c:pt idx="145">
                  <c:v>0.35947712418300698</c:v>
                </c:pt>
                <c:pt idx="146">
                  <c:v>0.20279720279720301</c:v>
                </c:pt>
                <c:pt idx="147">
                  <c:v>0.23134328358209</c:v>
                </c:pt>
                <c:pt idx="148">
                  <c:v>0.69444444444444398</c:v>
                </c:pt>
                <c:pt idx="149">
                  <c:v>0.97278911564625903</c:v>
                </c:pt>
                <c:pt idx="150">
                  <c:v>1</c:v>
                </c:pt>
                <c:pt idx="151">
                  <c:v>0.60447761194029903</c:v>
                </c:pt>
                <c:pt idx="152">
                  <c:v>2.6315789473684199E-2</c:v>
                </c:pt>
                <c:pt idx="153">
                  <c:v>3.77358490566038E-2</c:v>
                </c:pt>
                <c:pt idx="154">
                  <c:v>0.240384615384615</c:v>
                </c:pt>
                <c:pt idx="155">
                  <c:v>0.40650406504065001</c:v>
                </c:pt>
                <c:pt idx="156">
                  <c:v>0.57377049180327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4D6-4DD7-9923-139F646FB340}"/>
            </c:ext>
          </c:extLst>
        </c:ser>
        <c:ser>
          <c:idx val="2"/>
          <c:order val="2"/>
          <c:tx>
            <c:strRef>
              <c:f>office_004!$E$1</c:f>
              <c:strCache>
                <c:ptCount val="1"/>
                <c:pt idx="0">
                  <c:v>Precision-20ste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val>
            <c:numRef>
              <c:f>office_004!$E$2:$E$158</c:f>
              <c:numCache>
                <c:formatCode>General</c:formatCode>
                <c:ptCount val="157"/>
                <c:pt idx="0">
                  <c:v>0.85123966942148799</c:v>
                </c:pt>
                <c:pt idx="1">
                  <c:v>0.65753424657534199</c:v>
                </c:pt>
                <c:pt idx="2">
                  <c:v>0.26470588235294101</c:v>
                </c:pt>
                <c:pt idx="3">
                  <c:v>0.29921259842519699</c:v>
                </c:pt>
                <c:pt idx="4">
                  <c:v>0.38860103626942999</c:v>
                </c:pt>
                <c:pt idx="5">
                  <c:v>0.79583333333333295</c:v>
                </c:pt>
                <c:pt idx="6">
                  <c:v>0.72350230414746497</c:v>
                </c:pt>
                <c:pt idx="7">
                  <c:v>0.59641255605381205</c:v>
                </c:pt>
                <c:pt idx="8">
                  <c:v>0.438297872340426</c:v>
                </c:pt>
                <c:pt idx="9">
                  <c:v>0.33990147783251201</c:v>
                </c:pt>
                <c:pt idx="10">
                  <c:v>0.29746835443038</c:v>
                </c:pt>
                <c:pt idx="11">
                  <c:v>0.37288135593220301</c:v>
                </c:pt>
                <c:pt idx="12">
                  <c:v>0.26388888888888901</c:v>
                </c:pt>
                <c:pt idx="13">
                  <c:v>0.26623376623376599</c:v>
                </c:pt>
                <c:pt idx="14">
                  <c:v>0.338095238095238</c:v>
                </c:pt>
                <c:pt idx="15">
                  <c:v>0.52962962962963001</c:v>
                </c:pt>
                <c:pt idx="16">
                  <c:v>0.58995815899581605</c:v>
                </c:pt>
                <c:pt idx="17">
                  <c:v>0.45323741007194301</c:v>
                </c:pt>
                <c:pt idx="18">
                  <c:v>0.26315789473684198</c:v>
                </c:pt>
                <c:pt idx="19">
                  <c:v>0.25789473684210501</c:v>
                </c:pt>
                <c:pt idx="20">
                  <c:v>0.22</c:v>
                </c:pt>
                <c:pt idx="21">
                  <c:v>0.18232044198895</c:v>
                </c:pt>
                <c:pt idx="22">
                  <c:v>0.18181818181818199</c:v>
                </c:pt>
                <c:pt idx="23">
                  <c:v>0.180722891566265</c:v>
                </c:pt>
                <c:pt idx="24">
                  <c:v>0.161971830985916</c:v>
                </c:pt>
                <c:pt idx="25">
                  <c:v>0.232876712328767</c:v>
                </c:pt>
                <c:pt idx="26">
                  <c:v>0.294416243654822</c:v>
                </c:pt>
                <c:pt idx="27">
                  <c:v>0.42523364485981302</c:v>
                </c:pt>
                <c:pt idx="28">
                  <c:v>0.44692737430167601</c:v>
                </c:pt>
                <c:pt idx="29">
                  <c:v>0.44827586206896602</c:v>
                </c:pt>
                <c:pt idx="30">
                  <c:v>0.310606060606061</c:v>
                </c:pt>
                <c:pt idx="31">
                  <c:v>0.421875</c:v>
                </c:pt>
                <c:pt idx="32">
                  <c:v>0.58064516129032295</c:v>
                </c:pt>
                <c:pt idx="33">
                  <c:v>0.57920792079207895</c:v>
                </c:pt>
                <c:pt idx="34">
                  <c:v>0.297752808988764</c:v>
                </c:pt>
                <c:pt idx="35">
                  <c:v>0.17692307692307699</c:v>
                </c:pt>
                <c:pt idx="36">
                  <c:v>0.23684210526315799</c:v>
                </c:pt>
                <c:pt idx="37">
                  <c:v>0.40104166666666702</c:v>
                </c:pt>
                <c:pt idx="38">
                  <c:v>0.70813397129186595</c:v>
                </c:pt>
                <c:pt idx="39">
                  <c:v>0.56862745098039202</c:v>
                </c:pt>
                <c:pt idx="40">
                  <c:v>0.233009708737864</c:v>
                </c:pt>
                <c:pt idx="41">
                  <c:v>0.227777777777778</c:v>
                </c:pt>
                <c:pt idx="42">
                  <c:v>0.248484848484848</c:v>
                </c:pt>
                <c:pt idx="43">
                  <c:v>0.25874125874125897</c:v>
                </c:pt>
                <c:pt idx="44">
                  <c:v>0.36363636363636398</c:v>
                </c:pt>
                <c:pt idx="45">
                  <c:v>0.658227848101266</c:v>
                </c:pt>
                <c:pt idx="46">
                  <c:v>0.75925925925925897</c:v>
                </c:pt>
                <c:pt idx="47">
                  <c:v>0.72794117647058798</c:v>
                </c:pt>
                <c:pt idx="48">
                  <c:v>0.41071428571428598</c:v>
                </c:pt>
                <c:pt idx="49">
                  <c:v>0.15053763440860199</c:v>
                </c:pt>
                <c:pt idx="50">
                  <c:v>0.16161616161616199</c:v>
                </c:pt>
                <c:pt idx="51">
                  <c:v>0.17821782178217799</c:v>
                </c:pt>
                <c:pt idx="52">
                  <c:v>0.23232323232323199</c:v>
                </c:pt>
                <c:pt idx="53">
                  <c:v>0.37278106508875702</c:v>
                </c:pt>
                <c:pt idx="54">
                  <c:v>0.44848484848484899</c:v>
                </c:pt>
                <c:pt idx="55">
                  <c:v>0.25</c:v>
                </c:pt>
                <c:pt idx="56">
                  <c:v>9.5652173913043495E-2</c:v>
                </c:pt>
                <c:pt idx="57">
                  <c:v>0.125</c:v>
                </c:pt>
                <c:pt idx="58">
                  <c:v>0.29936305732484098</c:v>
                </c:pt>
                <c:pt idx="59">
                  <c:v>0.50239234449760795</c:v>
                </c:pt>
                <c:pt idx="60">
                  <c:v>0.71008403361344596</c:v>
                </c:pt>
                <c:pt idx="61">
                  <c:v>0.92800000000000005</c:v>
                </c:pt>
                <c:pt idx="62">
                  <c:v>0.84645669291338599</c:v>
                </c:pt>
                <c:pt idx="63">
                  <c:v>0.68145161290322598</c:v>
                </c:pt>
                <c:pt idx="64">
                  <c:v>0.55102040816326503</c:v>
                </c:pt>
                <c:pt idx="65">
                  <c:v>0.5</c:v>
                </c:pt>
                <c:pt idx="66">
                  <c:v>0.47596153846153799</c:v>
                </c:pt>
                <c:pt idx="67">
                  <c:v>0.54077253218884103</c:v>
                </c:pt>
                <c:pt idx="68">
                  <c:v>0.75324675324675305</c:v>
                </c:pt>
                <c:pt idx="69">
                  <c:v>0.65126050420168102</c:v>
                </c:pt>
                <c:pt idx="70">
                  <c:v>0.43181818181818199</c:v>
                </c:pt>
                <c:pt idx="71">
                  <c:v>0.50295857988165704</c:v>
                </c:pt>
                <c:pt idx="72">
                  <c:v>0.39639639639639601</c:v>
                </c:pt>
                <c:pt idx="73">
                  <c:v>0.183098591549296</c:v>
                </c:pt>
                <c:pt idx="74">
                  <c:v>0.57142857142857095</c:v>
                </c:pt>
                <c:pt idx="75">
                  <c:v>0.89411764705882402</c:v>
                </c:pt>
                <c:pt idx="76">
                  <c:v>0.60674157303370801</c:v>
                </c:pt>
                <c:pt idx="77">
                  <c:v>0.51388888888888895</c:v>
                </c:pt>
                <c:pt idx="78">
                  <c:v>0.50724637681159401</c:v>
                </c:pt>
                <c:pt idx="79">
                  <c:v>8.6956521739130405E-2</c:v>
                </c:pt>
                <c:pt idx="80">
                  <c:v>0</c:v>
                </c:pt>
                <c:pt idx="81">
                  <c:v>0.26250000000000001</c:v>
                </c:pt>
                <c:pt idx="82">
                  <c:v>0.25</c:v>
                </c:pt>
                <c:pt idx="83">
                  <c:v>0.33333333333333298</c:v>
                </c:pt>
                <c:pt idx="84">
                  <c:v>0.160714285714286</c:v>
                </c:pt>
                <c:pt idx="85">
                  <c:v>0.19696969696969699</c:v>
                </c:pt>
                <c:pt idx="86">
                  <c:v>0.31460674157303398</c:v>
                </c:pt>
                <c:pt idx="87">
                  <c:v>0.278481012658228</c:v>
                </c:pt>
                <c:pt idx="88">
                  <c:v>0.25396825396825401</c:v>
                </c:pt>
                <c:pt idx="89">
                  <c:v>0.32352941176470601</c:v>
                </c:pt>
                <c:pt idx="90">
                  <c:v>0.50526315789473697</c:v>
                </c:pt>
                <c:pt idx="91">
                  <c:v>0.86554621848739499</c:v>
                </c:pt>
                <c:pt idx="92">
                  <c:v>0.38554216867469898</c:v>
                </c:pt>
                <c:pt idx="93">
                  <c:v>0.40540540540540498</c:v>
                </c:pt>
                <c:pt idx="94">
                  <c:v>0.24590163934426201</c:v>
                </c:pt>
                <c:pt idx="95">
                  <c:v>0.40909090909090901</c:v>
                </c:pt>
                <c:pt idx="96">
                  <c:v>0.47445255474452602</c:v>
                </c:pt>
                <c:pt idx="97">
                  <c:v>0.31372549019607798</c:v>
                </c:pt>
                <c:pt idx="98">
                  <c:v>0.21052631578947401</c:v>
                </c:pt>
                <c:pt idx="99">
                  <c:v>0.213483146067416</c:v>
                </c:pt>
                <c:pt idx="100">
                  <c:v>0.139240506329114</c:v>
                </c:pt>
                <c:pt idx="101">
                  <c:v>0.17333333333333301</c:v>
                </c:pt>
                <c:pt idx="102">
                  <c:v>0.15463917525773199</c:v>
                </c:pt>
                <c:pt idx="103">
                  <c:v>0.41450777202072497</c:v>
                </c:pt>
                <c:pt idx="104">
                  <c:v>0.875</c:v>
                </c:pt>
                <c:pt idx="105">
                  <c:v>0.82122905027933002</c:v>
                </c:pt>
                <c:pt idx="106">
                  <c:v>0.66049382716049398</c:v>
                </c:pt>
                <c:pt idx="107">
                  <c:v>0.45323741007194301</c:v>
                </c:pt>
                <c:pt idx="108">
                  <c:v>0.37234042553191499</c:v>
                </c:pt>
                <c:pt idx="109">
                  <c:v>0.25</c:v>
                </c:pt>
                <c:pt idx="110">
                  <c:v>0.30434782608695699</c:v>
                </c:pt>
                <c:pt idx="111">
                  <c:v>0.27586206896551702</c:v>
                </c:pt>
                <c:pt idx="112">
                  <c:v>0.115384615384615</c:v>
                </c:pt>
                <c:pt idx="113">
                  <c:v>0.27272727272727298</c:v>
                </c:pt>
                <c:pt idx="114">
                  <c:v>0.434782608695652</c:v>
                </c:pt>
                <c:pt idx="115">
                  <c:v>0.3</c:v>
                </c:pt>
                <c:pt idx="116">
                  <c:v>0</c:v>
                </c:pt>
                <c:pt idx="117">
                  <c:v>0.54545454545454497</c:v>
                </c:pt>
                <c:pt idx="118">
                  <c:v>2.80373831775701E-2</c:v>
                </c:pt>
                <c:pt idx="119">
                  <c:v>4.3749999999999997E-2</c:v>
                </c:pt>
                <c:pt idx="120">
                  <c:v>5.5813953488372099E-2</c:v>
                </c:pt>
                <c:pt idx="121">
                  <c:v>9.2307692307692299E-2</c:v>
                </c:pt>
                <c:pt idx="122">
                  <c:v>0.70408163265306101</c:v>
                </c:pt>
                <c:pt idx="123">
                  <c:v>5.4054054054054099E-2</c:v>
                </c:pt>
                <c:pt idx="124">
                  <c:v>0.129943502824859</c:v>
                </c:pt>
                <c:pt idx="125">
                  <c:v>0.18430034129692799</c:v>
                </c:pt>
                <c:pt idx="126">
                  <c:v>0.51594202898550701</c:v>
                </c:pt>
                <c:pt idx="127">
                  <c:v>0.50507614213198004</c:v>
                </c:pt>
                <c:pt idx="128">
                  <c:v>0.22968197879858701</c:v>
                </c:pt>
                <c:pt idx="129">
                  <c:v>0.17058823529411801</c:v>
                </c:pt>
                <c:pt idx="130">
                  <c:v>5.7971014492753603E-2</c:v>
                </c:pt>
                <c:pt idx="131">
                  <c:v>0.22222222222222199</c:v>
                </c:pt>
                <c:pt idx="132">
                  <c:v>0.2</c:v>
                </c:pt>
                <c:pt idx="133">
                  <c:v>0.15384615384615399</c:v>
                </c:pt>
                <c:pt idx="134">
                  <c:v>0</c:v>
                </c:pt>
                <c:pt idx="135">
                  <c:v>0</c:v>
                </c:pt>
                <c:pt idx="136">
                  <c:v>0.20408163265306101</c:v>
                </c:pt>
                <c:pt idx="137">
                  <c:v>0.53921568627451</c:v>
                </c:pt>
                <c:pt idx="138">
                  <c:v>0.234375</c:v>
                </c:pt>
                <c:pt idx="139">
                  <c:v>0.18518518518518501</c:v>
                </c:pt>
                <c:pt idx="140">
                  <c:v>0.151898734177215</c:v>
                </c:pt>
                <c:pt idx="141">
                  <c:v>0.38888888888888901</c:v>
                </c:pt>
                <c:pt idx="142">
                  <c:v>0.58235294117647096</c:v>
                </c:pt>
                <c:pt idx="143">
                  <c:v>0.55882352941176505</c:v>
                </c:pt>
                <c:pt idx="144">
                  <c:v>0.25735294117647101</c:v>
                </c:pt>
                <c:pt idx="145">
                  <c:v>0.16521739130434801</c:v>
                </c:pt>
                <c:pt idx="146">
                  <c:v>0.114035087719298</c:v>
                </c:pt>
                <c:pt idx="147">
                  <c:v>0.17322834645669299</c:v>
                </c:pt>
                <c:pt idx="148">
                  <c:v>0.64925373134328401</c:v>
                </c:pt>
                <c:pt idx="149">
                  <c:v>0.97058823529411797</c:v>
                </c:pt>
                <c:pt idx="150">
                  <c:v>0.78512396694214903</c:v>
                </c:pt>
                <c:pt idx="151">
                  <c:v>2.7272727272727299E-2</c:v>
                </c:pt>
                <c:pt idx="152">
                  <c:v>0</c:v>
                </c:pt>
                <c:pt idx="153">
                  <c:v>1.16279069767442E-2</c:v>
                </c:pt>
                <c:pt idx="154">
                  <c:v>0.18947368421052599</c:v>
                </c:pt>
                <c:pt idx="155">
                  <c:v>0.26190476190476197</c:v>
                </c:pt>
                <c:pt idx="156">
                  <c:v>0.358695652173913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4D6-4DD7-9923-139F646FB3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93912111"/>
        <c:axId val="193905039"/>
      </c:lineChart>
      <c:catAx>
        <c:axId val="193912111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3905039"/>
        <c:crosses val="autoZero"/>
        <c:auto val="1"/>
        <c:lblAlgn val="ctr"/>
        <c:lblOffset val="100"/>
        <c:noMultiLvlLbl val="0"/>
      </c:catAx>
      <c:valAx>
        <c:axId val="193905039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391211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uperGlue</a:t>
            </a:r>
            <a:r>
              <a:rPr lang="en-US" baseline="0"/>
              <a:t> Office_004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G_office_004!$A$1</c:f>
              <c:strCache>
                <c:ptCount val="1"/>
                <c:pt idx="0">
                  <c:v>Precision-05step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val>
            <c:numRef>
              <c:f>SG_office_004!$A$2:$A$158</c:f>
              <c:numCache>
                <c:formatCode>General</c:formatCode>
                <c:ptCount val="157"/>
                <c:pt idx="0">
                  <c:v>0.93333333333333302</c:v>
                </c:pt>
                <c:pt idx="1">
                  <c:v>0.98029556650246297</c:v>
                </c:pt>
                <c:pt idx="2">
                  <c:v>0.97727272727272696</c:v>
                </c:pt>
                <c:pt idx="3">
                  <c:v>0.98181818181818203</c:v>
                </c:pt>
                <c:pt idx="4">
                  <c:v>0.94230769230769196</c:v>
                </c:pt>
                <c:pt idx="5">
                  <c:v>1</c:v>
                </c:pt>
                <c:pt idx="6">
                  <c:v>1</c:v>
                </c:pt>
                <c:pt idx="7">
                  <c:v>0.99624060150375904</c:v>
                </c:pt>
                <c:pt idx="8">
                  <c:v>0.98591549295774605</c:v>
                </c:pt>
                <c:pt idx="9">
                  <c:v>0.99</c:v>
                </c:pt>
                <c:pt idx="10">
                  <c:v>0.95588235294117596</c:v>
                </c:pt>
                <c:pt idx="11">
                  <c:v>0.92561983471074405</c:v>
                </c:pt>
                <c:pt idx="12">
                  <c:v>0.96017699115044297</c:v>
                </c:pt>
                <c:pt idx="13">
                  <c:v>0.99250936329588002</c:v>
                </c:pt>
                <c:pt idx="14">
                  <c:v>0.99622641509433996</c:v>
                </c:pt>
                <c:pt idx="15">
                  <c:v>0.99342105263157898</c:v>
                </c:pt>
                <c:pt idx="16">
                  <c:v>1</c:v>
                </c:pt>
                <c:pt idx="17">
                  <c:v>1</c:v>
                </c:pt>
                <c:pt idx="18">
                  <c:v>0.99346405228758194</c:v>
                </c:pt>
                <c:pt idx="19">
                  <c:v>0.98194945848375403</c:v>
                </c:pt>
                <c:pt idx="20">
                  <c:v>0.72852233676975997</c:v>
                </c:pt>
                <c:pt idx="21">
                  <c:v>0.63953488372093004</c:v>
                </c:pt>
                <c:pt idx="22">
                  <c:v>0.61825726141078796</c:v>
                </c:pt>
                <c:pt idx="23">
                  <c:v>0.84189723320158105</c:v>
                </c:pt>
                <c:pt idx="24">
                  <c:v>0.88652482269503596</c:v>
                </c:pt>
                <c:pt idx="25">
                  <c:v>0.71886120996441305</c:v>
                </c:pt>
                <c:pt idx="26">
                  <c:v>0.74489795918367396</c:v>
                </c:pt>
                <c:pt idx="27">
                  <c:v>0.95833333333333304</c:v>
                </c:pt>
                <c:pt idx="28">
                  <c:v>0.98175182481751799</c:v>
                </c:pt>
                <c:pt idx="29">
                  <c:v>0.97328244274809195</c:v>
                </c:pt>
                <c:pt idx="30">
                  <c:v>0.94142259414225904</c:v>
                </c:pt>
                <c:pt idx="31">
                  <c:v>0.99145299145299204</c:v>
                </c:pt>
                <c:pt idx="32">
                  <c:v>0.98672566371681403</c:v>
                </c:pt>
                <c:pt idx="33">
                  <c:v>1</c:v>
                </c:pt>
                <c:pt idx="34">
                  <c:v>0.98795180722891596</c:v>
                </c:pt>
                <c:pt idx="35">
                  <c:v>1</c:v>
                </c:pt>
                <c:pt idx="36">
                  <c:v>0.94222222222222196</c:v>
                </c:pt>
                <c:pt idx="37">
                  <c:v>0.95909090909090899</c:v>
                </c:pt>
                <c:pt idx="38">
                  <c:v>0.96721311475409799</c:v>
                </c:pt>
                <c:pt idx="39">
                  <c:v>1</c:v>
                </c:pt>
                <c:pt idx="40">
                  <c:v>0.98181818181818203</c:v>
                </c:pt>
                <c:pt idx="41">
                  <c:v>0.96226415094339601</c:v>
                </c:pt>
                <c:pt idx="42">
                  <c:v>0.90441176470588203</c:v>
                </c:pt>
                <c:pt idx="43">
                  <c:v>0.97777777777777797</c:v>
                </c:pt>
                <c:pt idx="44">
                  <c:v>0.98936170212765995</c:v>
                </c:pt>
                <c:pt idx="45">
                  <c:v>0.966480446927374</c:v>
                </c:pt>
                <c:pt idx="46">
                  <c:v>0.99375000000000002</c:v>
                </c:pt>
                <c:pt idx="47">
                  <c:v>0.98816568047337305</c:v>
                </c:pt>
                <c:pt idx="48">
                  <c:v>1</c:v>
                </c:pt>
                <c:pt idx="49">
                  <c:v>0.96969696969696995</c:v>
                </c:pt>
                <c:pt idx="50">
                  <c:v>0.98591549295774605</c:v>
                </c:pt>
                <c:pt idx="51">
                  <c:v>0.99390243902439002</c:v>
                </c:pt>
                <c:pt idx="52">
                  <c:v>0.96256684491978595</c:v>
                </c:pt>
                <c:pt idx="53">
                  <c:v>0.97058823529411797</c:v>
                </c:pt>
                <c:pt idx="54">
                  <c:v>0.99590163934426201</c:v>
                </c:pt>
                <c:pt idx="55">
                  <c:v>1</c:v>
                </c:pt>
                <c:pt idx="56">
                  <c:v>0.98765432098765404</c:v>
                </c:pt>
                <c:pt idx="57">
                  <c:v>1</c:v>
                </c:pt>
                <c:pt idx="58">
                  <c:v>0.99099099099099097</c:v>
                </c:pt>
                <c:pt idx="59">
                  <c:v>0.98775510204081596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  <c:pt idx="72">
                  <c:v>1</c:v>
                </c:pt>
                <c:pt idx="73">
                  <c:v>0.61306532663316604</c:v>
                </c:pt>
                <c:pt idx="74">
                  <c:v>1</c:v>
                </c:pt>
                <c:pt idx="75">
                  <c:v>1</c:v>
                </c:pt>
                <c:pt idx="76">
                  <c:v>1</c:v>
                </c:pt>
                <c:pt idx="77">
                  <c:v>0.989247311827957</c:v>
                </c:pt>
                <c:pt idx="78">
                  <c:v>0.98809523809523803</c:v>
                </c:pt>
                <c:pt idx="79">
                  <c:v>1</c:v>
                </c:pt>
                <c:pt idx="80">
                  <c:v>1</c:v>
                </c:pt>
                <c:pt idx="81">
                  <c:v>0.98449612403100795</c:v>
                </c:pt>
                <c:pt idx="82">
                  <c:v>0.912790697674419</c:v>
                </c:pt>
                <c:pt idx="83">
                  <c:v>0.98449612403100795</c:v>
                </c:pt>
                <c:pt idx="84">
                  <c:v>1</c:v>
                </c:pt>
                <c:pt idx="85">
                  <c:v>0.98214285714285698</c:v>
                </c:pt>
                <c:pt idx="86">
                  <c:v>0.64393939393939403</c:v>
                </c:pt>
                <c:pt idx="87">
                  <c:v>0.61111111111111105</c:v>
                </c:pt>
                <c:pt idx="88">
                  <c:v>0.75342465753424703</c:v>
                </c:pt>
                <c:pt idx="89">
                  <c:v>0.98507462686567204</c:v>
                </c:pt>
                <c:pt idx="90">
                  <c:v>0.91216216216216195</c:v>
                </c:pt>
                <c:pt idx="91">
                  <c:v>0.96644295302013405</c:v>
                </c:pt>
                <c:pt idx="92">
                  <c:v>0.95808383233532901</c:v>
                </c:pt>
                <c:pt idx="93">
                  <c:v>0.90751445086705196</c:v>
                </c:pt>
                <c:pt idx="94">
                  <c:v>0.96296296296296302</c:v>
                </c:pt>
                <c:pt idx="95">
                  <c:v>0.96638655462184897</c:v>
                </c:pt>
                <c:pt idx="96">
                  <c:v>0.98639455782312901</c:v>
                </c:pt>
                <c:pt idx="97">
                  <c:v>0.99386503067484699</c:v>
                </c:pt>
                <c:pt idx="98">
                  <c:v>0.99253731343283602</c:v>
                </c:pt>
                <c:pt idx="99">
                  <c:v>0.77165354330708702</c:v>
                </c:pt>
                <c:pt idx="100">
                  <c:v>0.321167883211679</c:v>
                </c:pt>
                <c:pt idx="101">
                  <c:v>0.48022598870056499</c:v>
                </c:pt>
                <c:pt idx="102">
                  <c:v>0.625</c:v>
                </c:pt>
                <c:pt idx="103">
                  <c:v>0.89166666666666705</c:v>
                </c:pt>
                <c:pt idx="104">
                  <c:v>0.99307958477508695</c:v>
                </c:pt>
                <c:pt idx="105">
                  <c:v>0.99199999999999999</c:v>
                </c:pt>
                <c:pt idx="106">
                  <c:v>1</c:v>
                </c:pt>
                <c:pt idx="107">
                  <c:v>0.98989898989898994</c:v>
                </c:pt>
                <c:pt idx="108">
                  <c:v>0.97326203208556195</c:v>
                </c:pt>
                <c:pt idx="109">
                  <c:v>0.91752577319587603</c:v>
                </c:pt>
                <c:pt idx="110">
                  <c:v>0.88648648648648698</c:v>
                </c:pt>
                <c:pt idx="111">
                  <c:v>0.925133689839572</c:v>
                </c:pt>
                <c:pt idx="112">
                  <c:v>0.80246913580246904</c:v>
                </c:pt>
                <c:pt idx="113">
                  <c:v>0.80645161290322598</c:v>
                </c:pt>
                <c:pt idx="114">
                  <c:v>0.9375</c:v>
                </c:pt>
                <c:pt idx="115">
                  <c:v>0.88709677419354804</c:v>
                </c:pt>
                <c:pt idx="116">
                  <c:v>0.81132075471698095</c:v>
                </c:pt>
                <c:pt idx="117">
                  <c:v>0.87878787878787901</c:v>
                </c:pt>
                <c:pt idx="118">
                  <c:v>1</c:v>
                </c:pt>
                <c:pt idx="119">
                  <c:v>0.99224806201550397</c:v>
                </c:pt>
                <c:pt idx="120">
                  <c:v>0.99686520376175503</c:v>
                </c:pt>
                <c:pt idx="121">
                  <c:v>1</c:v>
                </c:pt>
                <c:pt idx="122">
                  <c:v>1</c:v>
                </c:pt>
                <c:pt idx="123">
                  <c:v>0.99628252788104099</c:v>
                </c:pt>
                <c:pt idx="124">
                  <c:v>1</c:v>
                </c:pt>
                <c:pt idx="125">
                  <c:v>1</c:v>
                </c:pt>
                <c:pt idx="126">
                  <c:v>1</c:v>
                </c:pt>
                <c:pt idx="127">
                  <c:v>1</c:v>
                </c:pt>
                <c:pt idx="128">
                  <c:v>1</c:v>
                </c:pt>
                <c:pt idx="129">
                  <c:v>1</c:v>
                </c:pt>
                <c:pt idx="130">
                  <c:v>0.99613899613899604</c:v>
                </c:pt>
                <c:pt idx="131">
                  <c:v>1</c:v>
                </c:pt>
                <c:pt idx="132">
                  <c:v>1</c:v>
                </c:pt>
                <c:pt idx="133">
                  <c:v>0.844444444444444</c:v>
                </c:pt>
                <c:pt idx="134">
                  <c:v>0.94339622641509402</c:v>
                </c:pt>
                <c:pt idx="135">
                  <c:v>0.702380952380952</c:v>
                </c:pt>
                <c:pt idx="136">
                  <c:v>0.88148148148148198</c:v>
                </c:pt>
                <c:pt idx="137">
                  <c:v>0.97237569060773499</c:v>
                </c:pt>
                <c:pt idx="138">
                  <c:v>0.96739130434782605</c:v>
                </c:pt>
                <c:pt idx="139">
                  <c:v>0.76354679802955705</c:v>
                </c:pt>
                <c:pt idx="140">
                  <c:v>0.79812206572769995</c:v>
                </c:pt>
                <c:pt idx="141">
                  <c:v>0.98159509202453998</c:v>
                </c:pt>
                <c:pt idx="142">
                  <c:v>1</c:v>
                </c:pt>
                <c:pt idx="143">
                  <c:v>1</c:v>
                </c:pt>
                <c:pt idx="144">
                  <c:v>1</c:v>
                </c:pt>
                <c:pt idx="145">
                  <c:v>1</c:v>
                </c:pt>
                <c:pt idx="146">
                  <c:v>0.88961038961038996</c:v>
                </c:pt>
                <c:pt idx="147">
                  <c:v>0.92215568862275499</c:v>
                </c:pt>
                <c:pt idx="148">
                  <c:v>0.98750000000000004</c:v>
                </c:pt>
                <c:pt idx="149">
                  <c:v>0.99333333333333296</c:v>
                </c:pt>
                <c:pt idx="150">
                  <c:v>1</c:v>
                </c:pt>
                <c:pt idx="151">
                  <c:v>0.98666666666666702</c:v>
                </c:pt>
                <c:pt idx="152">
                  <c:v>1</c:v>
                </c:pt>
                <c:pt idx="153">
                  <c:v>0.65546218487395003</c:v>
                </c:pt>
                <c:pt idx="154">
                  <c:v>0.95</c:v>
                </c:pt>
                <c:pt idx="155">
                  <c:v>1</c:v>
                </c:pt>
                <c:pt idx="156">
                  <c:v>0.992481203007518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3DB-4A79-AEDF-B0CBBF177764}"/>
            </c:ext>
          </c:extLst>
        </c:ser>
        <c:ser>
          <c:idx val="1"/>
          <c:order val="1"/>
          <c:tx>
            <c:strRef>
              <c:f>SG_office_004!$C$1</c:f>
              <c:strCache>
                <c:ptCount val="1"/>
                <c:pt idx="0">
                  <c:v>Precision-10ste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SG_office_004!$C$2:$C$158</c:f>
              <c:numCache>
                <c:formatCode>General</c:formatCode>
                <c:ptCount val="157"/>
                <c:pt idx="0">
                  <c:v>0.94202898550724601</c:v>
                </c:pt>
                <c:pt idx="1">
                  <c:v>0.97916666666666696</c:v>
                </c:pt>
                <c:pt idx="2">
                  <c:v>0.93081761006289299</c:v>
                </c:pt>
                <c:pt idx="3">
                  <c:v>0.66025641025641002</c:v>
                </c:pt>
                <c:pt idx="4">
                  <c:v>0.56730769230769196</c:v>
                </c:pt>
                <c:pt idx="5">
                  <c:v>1</c:v>
                </c:pt>
                <c:pt idx="6">
                  <c:v>1</c:v>
                </c:pt>
                <c:pt idx="7">
                  <c:v>0.96995708154506399</c:v>
                </c:pt>
                <c:pt idx="8">
                  <c:v>0.98888888888888904</c:v>
                </c:pt>
                <c:pt idx="9">
                  <c:v>0.92125984251968496</c:v>
                </c:pt>
                <c:pt idx="10">
                  <c:v>0.86757990867579904</c:v>
                </c:pt>
                <c:pt idx="11">
                  <c:v>0.67741935483870996</c:v>
                </c:pt>
                <c:pt idx="12">
                  <c:v>0.723981900452489</c:v>
                </c:pt>
                <c:pt idx="13">
                  <c:v>0.82978723404255295</c:v>
                </c:pt>
                <c:pt idx="14">
                  <c:v>0.87606837606837595</c:v>
                </c:pt>
                <c:pt idx="15">
                  <c:v>0.87781350482315101</c:v>
                </c:pt>
                <c:pt idx="16">
                  <c:v>0.99651567944250896</c:v>
                </c:pt>
                <c:pt idx="17">
                  <c:v>1</c:v>
                </c:pt>
                <c:pt idx="18">
                  <c:v>0.69473684210526299</c:v>
                </c:pt>
                <c:pt idx="19">
                  <c:v>0.67680608365019002</c:v>
                </c:pt>
                <c:pt idx="20">
                  <c:v>0.63445378151260501</c:v>
                </c:pt>
                <c:pt idx="21">
                  <c:v>0.40707964601769903</c:v>
                </c:pt>
                <c:pt idx="22">
                  <c:v>0.49238578680202999</c:v>
                </c:pt>
                <c:pt idx="23">
                  <c:v>0.50234741784037595</c:v>
                </c:pt>
                <c:pt idx="24">
                  <c:v>0.67300380228136902</c:v>
                </c:pt>
                <c:pt idx="25">
                  <c:v>0.69834710743801698</c:v>
                </c:pt>
                <c:pt idx="26">
                  <c:v>0.671875</c:v>
                </c:pt>
                <c:pt idx="27">
                  <c:v>0.77859778597786</c:v>
                </c:pt>
                <c:pt idx="28">
                  <c:v>0.85080645161290303</c:v>
                </c:pt>
                <c:pt idx="29">
                  <c:v>0.863436123348018</c:v>
                </c:pt>
                <c:pt idx="30">
                  <c:v>0.91625615763546797</c:v>
                </c:pt>
                <c:pt idx="31">
                  <c:v>0.87980769230769196</c:v>
                </c:pt>
                <c:pt idx="32">
                  <c:v>0.97142857142857097</c:v>
                </c:pt>
                <c:pt idx="33">
                  <c:v>0.99547511312217196</c:v>
                </c:pt>
                <c:pt idx="34">
                  <c:v>0.97826086956521696</c:v>
                </c:pt>
                <c:pt idx="35">
                  <c:v>0.97354497354497305</c:v>
                </c:pt>
                <c:pt idx="36">
                  <c:v>0.55089820359281405</c:v>
                </c:pt>
                <c:pt idx="37">
                  <c:v>0.75531914893617003</c:v>
                </c:pt>
                <c:pt idx="38">
                  <c:v>0.97321428571428603</c:v>
                </c:pt>
                <c:pt idx="39">
                  <c:v>1</c:v>
                </c:pt>
                <c:pt idx="40">
                  <c:v>0.97854077253218896</c:v>
                </c:pt>
                <c:pt idx="41">
                  <c:v>0.75221238938053103</c:v>
                </c:pt>
                <c:pt idx="42">
                  <c:v>0.64953271028037396</c:v>
                </c:pt>
                <c:pt idx="43">
                  <c:v>0.86956521739130399</c:v>
                </c:pt>
                <c:pt idx="44">
                  <c:v>0.75471698113207597</c:v>
                </c:pt>
                <c:pt idx="45">
                  <c:v>0.98089171974522305</c:v>
                </c:pt>
                <c:pt idx="46">
                  <c:v>1</c:v>
                </c:pt>
                <c:pt idx="47">
                  <c:v>0.99404761904761896</c:v>
                </c:pt>
                <c:pt idx="48">
                  <c:v>0.98540145985401495</c:v>
                </c:pt>
                <c:pt idx="49">
                  <c:v>0.92436974789916004</c:v>
                </c:pt>
                <c:pt idx="50">
                  <c:v>0.92857142857142905</c:v>
                </c:pt>
                <c:pt idx="51">
                  <c:v>0.71641791044776104</c:v>
                </c:pt>
                <c:pt idx="52">
                  <c:v>0.625</c:v>
                </c:pt>
                <c:pt idx="53">
                  <c:v>0.62146892655367203</c:v>
                </c:pt>
                <c:pt idx="54">
                  <c:v>0.96446700507614203</c:v>
                </c:pt>
                <c:pt idx="55">
                  <c:v>0.99363057324840798</c:v>
                </c:pt>
                <c:pt idx="56">
                  <c:v>0.81739130434782603</c:v>
                </c:pt>
                <c:pt idx="57">
                  <c:v>0.76973684210526305</c:v>
                </c:pt>
                <c:pt idx="58">
                  <c:v>0.68020304568527901</c:v>
                </c:pt>
                <c:pt idx="59">
                  <c:v>0.94761904761904803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0.86607142857142905</c:v>
                </c:pt>
                <c:pt idx="67">
                  <c:v>0.69620253164557</c:v>
                </c:pt>
                <c:pt idx="68">
                  <c:v>1</c:v>
                </c:pt>
                <c:pt idx="69">
                  <c:v>1</c:v>
                </c:pt>
                <c:pt idx="70">
                  <c:v>0.94230769230769196</c:v>
                </c:pt>
                <c:pt idx="71">
                  <c:v>0.57068062827225097</c:v>
                </c:pt>
                <c:pt idx="72">
                  <c:v>0.67231638418079098</c:v>
                </c:pt>
                <c:pt idx="73">
                  <c:v>0.56578947368420995</c:v>
                </c:pt>
                <c:pt idx="74">
                  <c:v>1</c:v>
                </c:pt>
                <c:pt idx="75">
                  <c:v>1</c:v>
                </c:pt>
                <c:pt idx="76">
                  <c:v>1</c:v>
                </c:pt>
                <c:pt idx="77">
                  <c:v>1</c:v>
                </c:pt>
                <c:pt idx="78">
                  <c:v>1</c:v>
                </c:pt>
                <c:pt idx="79">
                  <c:v>1</c:v>
                </c:pt>
                <c:pt idx="80">
                  <c:v>0.61538461538461497</c:v>
                </c:pt>
                <c:pt idx="81">
                  <c:v>0.58585858585858597</c:v>
                </c:pt>
                <c:pt idx="82">
                  <c:v>0.80714285714285705</c:v>
                </c:pt>
                <c:pt idx="83">
                  <c:v>0.838095238095238</c:v>
                </c:pt>
                <c:pt idx="84">
                  <c:v>0.4</c:v>
                </c:pt>
                <c:pt idx="85">
                  <c:v>0.43617021276595702</c:v>
                </c:pt>
                <c:pt idx="86">
                  <c:v>0.49180327868852503</c:v>
                </c:pt>
                <c:pt idx="87">
                  <c:v>0.41481481481481502</c:v>
                </c:pt>
                <c:pt idx="88">
                  <c:v>0.48760330578512401</c:v>
                </c:pt>
                <c:pt idx="89">
                  <c:v>0.50434782608695705</c:v>
                </c:pt>
                <c:pt idx="90">
                  <c:v>0.581395348837209</c:v>
                </c:pt>
                <c:pt idx="91">
                  <c:v>0.94285714285714295</c:v>
                </c:pt>
                <c:pt idx="92">
                  <c:v>0.77631578947368396</c:v>
                </c:pt>
                <c:pt idx="93">
                  <c:v>0.60416666666666696</c:v>
                </c:pt>
                <c:pt idx="94">
                  <c:v>0.45217391304347798</c:v>
                </c:pt>
                <c:pt idx="95">
                  <c:v>0.44545454545454499</c:v>
                </c:pt>
                <c:pt idx="96">
                  <c:v>0.98611111111111105</c:v>
                </c:pt>
                <c:pt idx="97">
                  <c:v>0.99363057324840798</c:v>
                </c:pt>
                <c:pt idx="98">
                  <c:v>0.30303030303030298</c:v>
                </c:pt>
                <c:pt idx="99">
                  <c:v>0.25984251968503902</c:v>
                </c:pt>
                <c:pt idx="100">
                  <c:v>0.248</c:v>
                </c:pt>
                <c:pt idx="101">
                  <c:v>0.45398773006135001</c:v>
                </c:pt>
                <c:pt idx="102">
                  <c:v>0.590673575129534</c:v>
                </c:pt>
                <c:pt idx="103">
                  <c:v>0.63636363636363602</c:v>
                </c:pt>
                <c:pt idx="104">
                  <c:v>0.98909090909090902</c:v>
                </c:pt>
                <c:pt idx="105">
                  <c:v>1</c:v>
                </c:pt>
                <c:pt idx="106">
                  <c:v>0.99526066350710896</c:v>
                </c:pt>
                <c:pt idx="107">
                  <c:v>0.97142857142857097</c:v>
                </c:pt>
                <c:pt idx="108">
                  <c:v>0.71428571428571397</c:v>
                </c:pt>
                <c:pt idx="109">
                  <c:v>0.625</c:v>
                </c:pt>
                <c:pt idx="110">
                  <c:v>0.70779220779220797</c:v>
                </c:pt>
                <c:pt idx="111">
                  <c:v>0.60389610389610404</c:v>
                </c:pt>
                <c:pt idx="112">
                  <c:v>0.49152542372881403</c:v>
                </c:pt>
                <c:pt idx="113">
                  <c:v>0.77272727272727304</c:v>
                </c:pt>
                <c:pt idx="114">
                  <c:v>0.90804597701149403</c:v>
                </c:pt>
                <c:pt idx="115">
                  <c:v>0.94642857142857095</c:v>
                </c:pt>
                <c:pt idx="116">
                  <c:v>0.32727272727272699</c:v>
                </c:pt>
                <c:pt idx="117">
                  <c:v>0.36585365853658502</c:v>
                </c:pt>
                <c:pt idx="118">
                  <c:v>0.21621621621621601</c:v>
                </c:pt>
                <c:pt idx="119">
                  <c:v>0.94565217391304301</c:v>
                </c:pt>
                <c:pt idx="120">
                  <c:v>0.95734597156398105</c:v>
                </c:pt>
                <c:pt idx="121">
                  <c:v>0.81278538812785395</c:v>
                </c:pt>
                <c:pt idx="122">
                  <c:v>0.98611111111111105</c:v>
                </c:pt>
                <c:pt idx="123">
                  <c:v>0.98039215686274495</c:v>
                </c:pt>
                <c:pt idx="124">
                  <c:v>0.85221674876847298</c:v>
                </c:pt>
                <c:pt idx="125">
                  <c:v>1</c:v>
                </c:pt>
                <c:pt idx="126">
                  <c:v>0.99705014749262499</c:v>
                </c:pt>
                <c:pt idx="127">
                  <c:v>1</c:v>
                </c:pt>
                <c:pt idx="128">
                  <c:v>1</c:v>
                </c:pt>
                <c:pt idx="129">
                  <c:v>0.99206349206349198</c:v>
                </c:pt>
                <c:pt idx="130">
                  <c:v>0.97029702970297005</c:v>
                </c:pt>
                <c:pt idx="131">
                  <c:v>0.75496688741721896</c:v>
                </c:pt>
                <c:pt idx="132">
                  <c:v>0.188405797101449</c:v>
                </c:pt>
                <c:pt idx="133">
                  <c:v>0.2</c:v>
                </c:pt>
                <c:pt idx="134">
                  <c:v>0.90909090909090895</c:v>
                </c:pt>
                <c:pt idx="135">
                  <c:v>0.2</c:v>
                </c:pt>
                <c:pt idx="136">
                  <c:v>0.63478260869565195</c:v>
                </c:pt>
                <c:pt idx="137">
                  <c:v>0.94708994708994698</c:v>
                </c:pt>
                <c:pt idx="138">
                  <c:v>0.80368098159509205</c:v>
                </c:pt>
                <c:pt idx="139">
                  <c:v>0.55376344086021501</c:v>
                </c:pt>
                <c:pt idx="140">
                  <c:v>0.47770700636942698</c:v>
                </c:pt>
                <c:pt idx="141">
                  <c:v>0.97037037037036999</c:v>
                </c:pt>
                <c:pt idx="142">
                  <c:v>1</c:v>
                </c:pt>
                <c:pt idx="143">
                  <c:v>1</c:v>
                </c:pt>
                <c:pt idx="144">
                  <c:v>0.98913043478260898</c:v>
                </c:pt>
                <c:pt idx="145">
                  <c:v>0.37583892617449699</c:v>
                </c:pt>
                <c:pt idx="146">
                  <c:v>0.24516129032258099</c:v>
                </c:pt>
                <c:pt idx="147">
                  <c:v>0.20805369127516801</c:v>
                </c:pt>
                <c:pt idx="148">
                  <c:v>0.99305555555555602</c:v>
                </c:pt>
                <c:pt idx="149">
                  <c:v>0.97945205479452102</c:v>
                </c:pt>
                <c:pt idx="150">
                  <c:v>1</c:v>
                </c:pt>
                <c:pt idx="151">
                  <c:v>1</c:v>
                </c:pt>
                <c:pt idx="152">
                  <c:v>0.109243697478992</c:v>
                </c:pt>
                <c:pt idx="153">
                  <c:v>9.7345132743362803E-2</c:v>
                </c:pt>
                <c:pt idx="154">
                  <c:v>0.67272727272727295</c:v>
                </c:pt>
                <c:pt idx="155">
                  <c:v>0.66666666666666696</c:v>
                </c:pt>
                <c:pt idx="156">
                  <c:v>0.939655172413793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3DB-4A79-AEDF-B0CBBF177764}"/>
            </c:ext>
          </c:extLst>
        </c:ser>
        <c:ser>
          <c:idx val="2"/>
          <c:order val="2"/>
          <c:tx>
            <c:strRef>
              <c:f>SG_office_004!$E$1</c:f>
              <c:strCache>
                <c:ptCount val="1"/>
                <c:pt idx="0">
                  <c:v>Precision-20ste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val>
            <c:numRef>
              <c:f>SG_office_004!$E$2:$E$158</c:f>
              <c:numCache>
                <c:formatCode>General</c:formatCode>
                <c:ptCount val="157"/>
                <c:pt idx="0">
                  <c:v>0.93283582089552197</c:v>
                </c:pt>
                <c:pt idx="1">
                  <c:v>0.94871794871794901</c:v>
                </c:pt>
                <c:pt idx="2">
                  <c:v>0.58333333333333304</c:v>
                </c:pt>
                <c:pt idx="3">
                  <c:v>0.32352941176470601</c:v>
                </c:pt>
                <c:pt idx="4">
                  <c:v>0.502564102564103</c:v>
                </c:pt>
                <c:pt idx="5">
                  <c:v>0.98230088495575196</c:v>
                </c:pt>
                <c:pt idx="6">
                  <c:v>0.96568627450980404</c:v>
                </c:pt>
                <c:pt idx="7">
                  <c:v>0.84279475982532703</c:v>
                </c:pt>
                <c:pt idx="8">
                  <c:v>0.783549783549784</c:v>
                </c:pt>
                <c:pt idx="9">
                  <c:v>0.59512195121951195</c:v>
                </c:pt>
                <c:pt idx="10">
                  <c:v>0.40828402366863897</c:v>
                </c:pt>
                <c:pt idx="11">
                  <c:v>0.657407407407407</c:v>
                </c:pt>
                <c:pt idx="12">
                  <c:v>0.64968152866242002</c:v>
                </c:pt>
                <c:pt idx="13">
                  <c:v>0.85483870967741904</c:v>
                </c:pt>
                <c:pt idx="14">
                  <c:v>0.83700440528634401</c:v>
                </c:pt>
                <c:pt idx="15">
                  <c:v>0.88847583643122696</c:v>
                </c:pt>
                <c:pt idx="16">
                  <c:v>0.99186991869918695</c:v>
                </c:pt>
                <c:pt idx="17">
                  <c:v>0.719858156028369</c:v>
                </c:pt>
                <c:pt idx="18">
                  <c:v>0.63713080168776404</c:v>
                </c:pt>
                <c:pt idx="19">
                  <c:v>0.60406091370558401</c:v>
                </c:pt>
                <c:pt idx="20">
                  <c:v>0.286549707602339</c:v>
                </c:pt>
                <c:pt idx="21">
                  <c:v>0.311764705882353</c:v>
                </c:pt>
                <c:pt idx="22">
                  <c:v>0.266666666666667</c:v>
                </c:pt>
                <c:pt idx="23">
                  <c:v>0.375</c:v>
                </c:pt>
                <c:pt idx="24">
                  <c:v>0.56783919597989896</c:v>
                </c:pt>
                <c:pt idx="25">
                  <c:v>0.71751412429378603</c:v>
                </c:pt>
                <c:pt idx="26">
                  <c:v>0.65178571428571397</c:v>
                </c:pt>
                <c:pt idx="27">
                  <c:v>0.722943722943723</c:v>
                </c:pt>
                <c:pt idx="28">
                  <c:v>0.55614973262032097</c:v>
                </c:pt>
                <c:pt idx="29">
                  <c:v>0.88888888888888895</c:v>
                </c:pt>
                <c:pt idx="30">
                  <c:v>0.41666666666666702</c:v>
                </c:pt>
                <c:pt idx="31">
                  <c:v>0.61052631578947403</c:v>
                </c:pt>
                <c:pt idx="32">
                  <c:v>0.98067632850241604</c:v>
                </c:pt>
                <c:pt idx="33">
                  <c:v>0.97395833333333304</c:v>
                </c:pt>
                <c:pt idx="34">
                  <c:v>0.886075949367089</c:v>
                </c:pt>
                <c:pt idx="35">
                  <c:v>0.33333333333333298</c:v>
                </c:pt>
                <c:pt idx="36">
                  <c:v>0.38518518518518502</c:v>
                </c:pt>
                <c:pt idx="37">
                  <c:v>0.66111111111111098</c:v>
                </c:pt>
                <c:pt idx="38">
                  <c:v>0.99038461538461497</c:v>
                </c:pt>
                <c:pt idx="39">
                  <c:v>0.978494623655914</c:v>
                </c:pt>
                <c:pt idx="40">
                  <c:v>0.43678160919540199</c:v>
                </c:pt>
                <c:pt idx="41">
                  <c:v>0.39354838709677398</c:v>
                </c:pt>
                <c:pt idx="42">
                  <c:v>0.41095890410958902</c:v>
                </c:pt>
                <c:pt idx="43">
                  <c:v>0.32330827067669199</c:v>
                </c:pt>
                <c:pt idx="44">
                  <c:v>0.81147540983606603</c:v>
                </c:pt>
                <c:pt idx="45">
                  <c:v>0.98089171974522305</c:v>
                </c:pt>
                <c:pt idx="46">
                  <c:v>0.99358974358974395</c:v>
                </c:pt>
                <c:pt idx="47">
                  <c:v>0.98507462686567204</c:v>
                </c:pt>
                <c:pt idx="48">
                  <c:v>0.88392857142857095</c:v>
                </c:pt>
                <c:pt idx="49">
                  <c:v>0.797752808988764</c:v>
                </c:pt>
                <c:pt idx="50">
                  <c:v>0.62903225806451601</c:v>
                </c:pt>
                <c:pt idx="51">
                  <c:v>0.49315068493150699</c:v>
                </c:pt>
                <c:pt idx="52">
                  <c:v>0.40540540540540498</c:v>
                </c:pt>
                <c:pt idx="53">
                  <c:v>0.47204968944099401</c:v>
                </c:pt>
                <c:pt idx="54">
                  <c:v>0.96153846153846201</c:v>
                </c:pt>
                <c:pt idx="55">
                  <c:v>0.85294117647058798</c:v>
                </c:pt>
                <c:pt idx="56">
                  <c:v>0.79310344827586199</c:v>
                </c:pt>
                <c:pt idx="57">
                  <c:v>0.51190476190476197</c:v>
                </c:pt>
                <c:pt idx="58">
                  <c:v>0.63087248322147604</c:v>
                </c:pt>
                <c:pt idx="59">
                  <c:v>0.90526315789473699</c:v>
                </c:pt>
                <c:pt idx="60">
                  <c:v>0.98571428571428599</c:v>
                </c:pt>
                <c:pt idx="61">
                  <c:v>1</c:v>
                </c:pt>
                <c:pt idx="62">
                  <c:v>0.99585062240663902</c:v>
                </c:pt>
                <c:pt idx="63">
                  <c:v>0.99568965517241403</c:v>
                </c:pt>
                <c:pt idx="64">
                  <c:v>0.77433628318584102</c:v>
                </c:pt>
                <c:pt idx="65">
                  <c:v>0.65137614678899103</c:v>
                </c:pt>
                <c:pt idx="66">
                  <c:v>0.66666666666666696</c:v>
                </c:pt>
                <c:pt idx="67">
                  <c:v>0.67889908256880704</c:v>
                </c:pt>
                <c:pt idx="68">
                  <c:v>1</c:v>
                </c:pt>
                <c:pt idx="69">
                  <c:v>0.99526066350710896</c:v>
                </c:pt>
                <c:pt idx="70">
                  <c:v>0.53072625698324005</c:v>
                </c:pt>
                <c:pt idx="71">
                  <c:v>0.51724137931034497</c:v>
                </c:pt>
                <c:pt idx="72">
                  <c:v>0.44166666666666698</c:v>
                </c:pt>
                <c:pt idx="73">
                  <c:v>0.236559139784946</c:v>
                </c:pt>
                <c:pt idx="74">
                  <c:v>0.85526315789473695</c:v>
                </c:pt>
                <c:pt idx="75">
                  <c:v>1</c:v>
                </c:pt>
                <c:pt idx="76">
                  <c:v>0.98765432098765404</c:v>
                </c:pt>
                <c:pt idx="77">
                  <c:v>0.98484848484848497</c:v>
                </c:pt>
                <c:pt idx="78">
                  <c:v>1</c:v>
                </c:pt>
                <c:pt idx="79">
                  <c:v>0.37096774193548399</c:v>
                </c:pt>
                <c:pt idx="80">
                  <c:v>0.10344827586206901</c:v>
                </c:pt>
                <c:pt idx="81">
                  <c:v>0.31775700934579398</c:v>
                </c:pt>
                <c:pt idx="82">
                  <c:v>0.29411764705882298</c:v>
                </c:pt>
                <c:pt idx="83">
                  <c:v>0.33644859813084099</c:v>
                </c:pt>
                <c:pt idx="84">
                  <c:v>0.26732673267326701</c:v>
                </c:pt>
                <c:pt idx="85">
                  <c:v>0.252873563218391</c:v>
                </c:pt>
                <c:pt idx="86">
                  <c:v>0.37614678899082599</c:v>
                </c:pt>
                <c:pt idx="87">
                  <c:v>0.31481481481481499</c:v>
                </c:pt>
                <c:pt idx="88">
                  <c:v>0.38947368421052603</c:v>
                </c:pt>
                <c:pt idx="89">
                  <c:v>0.31034482758620702</c:v>
                </c:pt>
                <c:pt idx="90">
                  <c:v>0.62595419847328204</c:v>
                </c:pt>
                <c:pt idx="91">
                  <c:v>0.87333333333333296</c:v>
                </c:pt>
                <c:pt idx="92">
                  <c:v>0.47368421052631599</c:v>
                </c:pt>
                <c:pt idx="93">
                  <c:v>0.35643564356435598</c:v>
                </c:pt>
                <c:pt idx="94">
                  <c:v>0.28723404255319102</c:v>
                </c:pt>
                <c:pt idx="95">
                  <c:v>0.42452830188679302</c:v>
                </c:pt>
                <c:pt idx="96">
                  <c:v>0.43537414965986398</c:v>
                </c:pt>
                <c:pt idx="97">
                  <c:v>0.31967213114754101</c:v>
                </c:pt>
                <c:pt idx="98">
                  <c:v>0.22314049586776899</c:v>
                </c:pt>
                <c:pt idx="99">
                  <c:v>0.214876033057851</c:v>
                </c:pt>
                <c:pt idx="100">
                  <c:v>0.194915254237288</c:v>
                </c:pt>
                <c:pt idx="101">
                  <c:v>0.42335766423357701</c:v>
                </c:pt>
                <c:pt idx="102">
                  <c:v>0.43918918918918898</c:v>
                </c:pt>
                <c:pt idx="103">
                  <c:v>0.60209424083769603</c:v>
                </c:pt>
                <c:pt idx="104">
                  <c:v>0.995391705069125</c:v>
                </c:pt>
                <c:pt idx="105">
                  <c:v>0.98947368421052595</c:v>
                </c:pt>
                <c:pt idx="106">
                  <c:v>0.85882352941176499</c:v>
                </c:pt>
                <c:pt idx="107">
                  <c:v>0.47435897435897401</c:v>
                </c:pt>
                <c:pt idx="108">
                  <c:v>0.452554744525548</c:v>
                </c:pt>
                <c:pt idx="109">
                  <c:v>0.36923076923076897</c:v>
                </c:pt>
                <c:pt idx="110">
                  <c:v>0.33333333333333298</c:v>
                </c:pt>
                <c:pt idx="111">
                  <c:v>0.33928571428571402</c:v>
                </c:pt>
                <c:pt idx="112">
                  <c:v>0.22413793103448301</c:v>
                </c:pt>
                <c:pt idx="113">
                  <c:v>0.52</c:v>
                </c:pt>
                <c:pt idx="114">
                  <c:v>0.81632653061224503</c:v>
                </c:pt>
                <c:pt idx="115">
                  <c:v>0.17142857142857101</c:v>
                </c:pt>
                <c:pt idx="116">
                  <c:v>0.11111111111111099</c:v>
                </c:pt>
                <c:pt idx="117">
                  <c:v>0.256410256410256</c:v>
                </c:pt>
                <c:pt idx="118">
                  <c:v>7.7777777777777807E-2</c:v>
                </c:pt>
                <c:pt idx="119">
                  <c:v>0.26956521739130401</c:v>
                </c:pt>
                <c:pt idx="120">
                  <c:v>0.32191780821917798</c:v>
                </c:pt>
                <c:pt idx="121">
                  <c:v>0.60799999999999998</c:v>
                </c:pt>
                <c:pt idx="122">
                  <c:v>1</c:v>
                </c:pt>
                <c:pt idx="123">
                  <c:v>0.58407079646017701</c:v>
                </c:pt>
                <c:pt idx="124">
                  <c:v>0.44230769230769201</c:v>
                </c:pt>
                <c:pt idx="125">
                  <c:v>0.99173553719008301</c:v>
                </c:pt>
                <c:pt idx="126">
                  <c:v>1</c:v>
                </c:pt>
                <c:pt idx="127">
                  <c:v>1</c:v>
                </c:pt>
                <c:pt idx="128">
                  <c:v>0.97927461139896399</c:v>
                </c:pt>
                <c:pt idx="129">
                  <c:v>0.74015748031496098</c:v>
                </c:pt>
                <c:pt idx="130">
                  <c:v>7.5268817204301106E-2</c:v>
                </c:pt>
                <c:pt idx="131">
                  <c:v>0.128205128205128</c:v>
                </c:pt>
                <c:pt idx="132">
                  <c:v>0.19354838709677399</c:v>
                </c:pt>
                <c:pt idx="133">
                  <c:v>9.0909090909090898E-2</c:v>
                </c:pt>
                <c:pt idx="134">
                  <c:v>0</c:v>
                </c:pt>
                <c:pt idx="135">
                  <c:v>2.0833333333333301E-2</c:v>
                </c:pt>
                <c:pt idx="136">
                  <c:v>0.53571428571428603</c:v>
                </c:pt>
                <c:pt idx="137">
                  <c:v>0.71034482758620698</c:v>
                </c:pt>
                <c:pt idx="138">
                  <c:v>0.38793103448275901</c:v>
                </c:pt>
                <c:pt idx="139">
                  <c:v>0.28571428571428598</c:v>
                </c:pt>
                <c:pt idx="140">
                  <c:v>0.16666666666666699</c:v>
                </c:pt>
                <c:pt idx="141">
                  <c:v>0.40410958904109601</c:v>
                </c:pt>
                <c:pt idx="142">
                  <c:v>0.83615819209039599</c:v>
                </c:pt>
                <c:pt idx="143">
                  <c:v>0.76829268292682895</c:v>
                </c:pt>
                <c:pt idx="144">
                  <c:v>0.26573426573426601</c:v>
                </c:pt>
                <c:pt idx="145">
                  <c:v>0.17037037037037001</c:v>
                </c:pt>
                <c:pt idx="146">
                  <c:v>0.19852941176470601</c:v>
                </c:pt>
                <c:pt idx="147">
                  <c:v>0.183098591549296</c:v>
                </c:pt>
                <c:pt idx="148">
                  <c:v>0.992307692307692</c:v>
                </c:pt>
                <c:pt idx="149">
                  <c:v>1</c:v>
                </c:pt>
                <c:pt idx="150">
                  <c:v>0.96799999999999997</c:v>
                </c:pt>
                <c:pt idx="151">
                  <c:v>0.17948717948717999</c:v>
                </c:pt>
                <c:pt idx="152">
                  <c:v>4.5871559633027498E-2</c:v>
                </c:pt>
                <c:pt idx="153">
                  <c:v>5.3763440860215103E-2</c:v>
                </c:pt>
                <c:pt idx="154">
                  <c:v>0.38043478260869601</c:v>
                </c:pt>
                <c:pt idx="155">
                  <c:v>0.56999999999999995</c:v>
                </c:pt>
                <c:pt idx="156">
                  <c:v>0.774509803921568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3DB-4A79-AEDF-B0CBBF17776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76084239"/>
        <c:axId val="176070095"/>
      </c:lineChart>
      <c:catAx>
        <c:axId val="176084239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6070095"/>
        <c:crosses val="autoZero"/>
        <c:auto val="1"/>
        <c:lblAlgn val="ctr"/>
        <c:lblOffset val="100"/>
        <c:noMultiLvlLbl val="0"/>
      </c:catAx>
      <c:valAx>
        <c:axId val="176070095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60842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ED475-718F-4FC4-AA38-63ADFC3F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5</Pages>
  <Words>778</Words>
  <Characters>4439</Characters>
  <Application>Microsoft Office Word</Application>
  <DocSecurity>0</DocSecurity>
  <Lines>36</Lines>
  <Paragraphs>10</Paragraphs>
  <ScaleCrop>false</ScaleCrop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Quach Cong</dc:creator>
  <cp:keywords/>
  <dc:description/>
  <cp:lastModifiedBy>Hoang Quach Cong</cp:lastModifiedBy>
  <cp:revision>20</cp:revision>
  <cp:lastPrinted>2022-07-27T23:11:00Z</cp:lastPrinted>
  <dcterms:created xsi:type="dcterms:W3CDTF">2022-07-27T21:29:00Z</dcterms:created>
  <dcterms:modified xsi:type="dcterms:W3CDTF">2022-07-27T20:29:00Z</dcterms:modified>
</cp:coreProperties>
</file>